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DE003B" w14:textId="54A67342" w:rsidR="009A228A" w:rsidRPr="009A228A" w:rsidRDefault="009A228A">
      <w:pPr>
        <w:rPr>
          <w:b/>
          <w:bCs/>
          <w:sz w:val="40"/>
          <w:szCs w:val="40"/>
        </w:rPr>
      </w:pPr>
      <w:r w:rsidRPr="009A228A">
        <w:rPr>
          <w:b/>
          <w:bCs/>
          <w:sz w:val="40"/>
          <w:szCs w:val="40"/>
        </w:rPr>
        <w:t>Project Details</w:t>
      </w:r>
    </w:p>
    <w:tbl>
      <w:tblPr>
        <w:tblStyle w:val="TableGrid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0"/>
        <w:gridCol w:w="6295"/>
      </w:tblGrid>
      <w:tr w:rsidR="009A228A" w14:paraId="59F466A6" w14:textId="77777777" w:rsidTr="00A50604">
        <w:tc>
          <w:tcPr>
            <w:tcW w:w="3420" w:type="dxa"/>
          </w:tcPr>
          <w:p w14:paraId="545D4A61" w14:textId="49801835" w:rsidR="009A228A" w:rsidRPr="009A228A" w:rsidRDefault="009A228A" w:rsidP="009A228A">
            <w:pPr>
              <w:jc w:val="both"/>
              <w:rPr>
                <w:sz w:val="36"/>
                <w:szCs w:val="36"/>
              </w:rPr>
            </w:pPr>
            <w:r w:rsidRPr="009A228A">
              <w:rPr>
                <w:sz w:val="36"/>
                <w:szCs w:val="36"/>
              </w:rPr>
              <w:t>Project number</w:t>
            </w:r>
          </w:p>
        </w:tc>
        <w:tc>
          <w:tcPr>
            <w:tcW w:w="6295" w:type="dxa"/>
          </w:tcPr>
          <w:p w14:paraId="19FB54E4" w14:textId="280A7666" w:rsidR="009A228A" w:rsidRPr="007E33BB" w:rsidRDefault="00166FE4" w:rsidP="009A228A">
            <w:pPr>
              <w:jc w:val="both"/>
              <w:rPr>
                <w:i/>
                <w:iCs/>
                <w:color w:val="538135" w:themeColor="accent6" w:themeShade="BF"/>
                <w:sz w:val="36"/>
                <w:szCs w:val="36"/>
              </w:rPr>
            </w:pPr>
            <w:r>
              <w:rPr>
                <w:i/>
                <w:iCs/>
                <w:color w:val="538135" w:themeColor="accent6" w:themeShade="BF"/>
                <w:sz w:val="36"/>
                <w:szCs w:val="36"/>
              </w:rPr>
              <w:t>12</w:t>
            </w:r>
          </w:p>
        </w:tc>
      </w:tr>
      <w:tr w:rsidR="009A228A" w14:paraId="725442E2" w14:textId="77777777" w:rsidTr="00A50604">
        <w:tc>
          <w:tcPr>
            <w:tcW w:w="3420" w:type="dxa"/>
          </w:tcPr>
          <w:p w14:paraId="6EFCEC42" w14:textId="3627CB1F" w:rsidR="009A228A" w:rsidRDefault="009A228A" w:rsidP="001226A5">
            <w:pPr>
              <w:jc w:val="both"/>
              <w:rPr>
                <w:sz w:val="36"/>
                <w:szCs w:val="36"/>
              </w:rPr>
            </w:pPr>
            <w:r w:rsidRPr="009A228A">
              <w:rPr>
                <w:sz w:val="36"/>
                <w:szCs w:val="36"/>
              </w:rPr>
              <w:t xml:space="preserve">Project </w:t>
            </w:r>
            <w:r w:rsidR="001226A5">
              <w:rPr>
                <w:sz w:val="36"/>
                <w:szCs w:val="36"/>
              </w:rPr>
              <w:t>title</w:t>
            </w:r>
          </w:p>
          <w:p w14:paraId="4B80D149" w14:textId="77777777" w:rsidR="009A228A" w:rsidRDefault="009A228A" w:rsidP="009A228A">
            <w:pPr>
              <w:jc w:val="both"/>
              <w:rPr>
                <w:sz w:val="36"/>
                <w:szCs w:val="36"/>
              </w:rPr>
            </w:pPr>
          </w:p>
          <w:p w14:paraId="1012D483" w14:textId="7800A32C" w:rsidR="009A228A" w:rsidRPr="009A228A" w:rsidRDefault="009A228A" w:rsidP="009A228A">
            <w:pPr>
              <w:jc w:val="both"/>
              <w:rPr>
                <w:sz w:val="36"/>
                <w:szCs w:val="36"/>
              </w:rPr>
            </w:pPr>
          </w:p>
        </w:tc>
        <w:tc>
          <w:tcPr>
            <w:tcW w:w="6295" w:type="dxa"/>
          </w:tcPr>
          <w:p w14:paraId="3D6F4FC6" w14:textId="28830E16" w:rsidR="009A228A" w:rsidRPr="007E33BB" w:rsidRDefault="00166FE4" w:rsidP="001226A5">
            <w:pPr>
              <w:jc w:val="both"/>
              <w:rPr>
                <w:i/>
                <w:iCs/>
                <w:color w:val="538135" w:themeColor="accent6" w:themeShade="BF"/>
                <w:sz w:val="36"/>
                <w:szCs w:val="36"/>
              </w:rPr>
            </w:pPr>
            <w:r>
              <w:rPr>
                <w:i/>
                <w:iCs/>
                <w:color w:val="538135" w:themeColor="accent6" w:themeShade="BF"/>
                <w:sz w:val="36"/>
                <w:szCs w:val="36"/>
              </w:rPr>
              <w:t>Mega Store Corporation</w:t>
            </w:r>
          </w:p>
        </w:tc>
      </w:tr>
      <w:tr w:rsidR="009A228A" w14:paraId="21CC6AB2" w14:textId="77777777" w:rsidTr="00A50604">
        <w:tc>
          <w:tcPr>
            <w:tcW w:w="3420" w:type="dxa"/>
          </w:tcPr>
          <w:p w14:paraId="2596BDC8" w14:textId="241FFFEF" w:rsidR="009A228A" w:rsidRPr="009A228A" w:rsidRDefault="009A228A" w:rsidP="009A228A">
            <w:pPr>
              <w:jc w:val="both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Corresponding TA\LA</w:t>
            </w:r>
          </w:p>
        </w:tc>
        <w:tc>
          <w:tcPr>
            <w:tcW w:w="6295" w:type="dxa"/>
          </w:tcPr>
          <w:p w14:paraId="22FB67DE" w14:textId="592BFE99" w:rsidR="009A228A" w:rsidRPr="007E33BB" w:rsidRDefault="00DD1CBA" w:rsidP="009A228A">
            <w:pPr>
              <w:jc w:val="both"/>
              <w:rPr>
                <w:i/>
                <w:iCs/>
                <w:color w:val="538135" w:themeColor="accent6" w:themeShade="BF"/>
                <w:sz w:val="36"/>
                <w:szCs w:val="36"/>
              </w:rPr>
            </w:pPr>
            <w:r>
              <w:rPr>
                <w:i/>
                <w:iCs/>
                <w:color w:val="538135" w:themeColor="accent6" w:themeShade="BF"/>
                <w:sz w:val="36"/>
                <w:szCs w:val="36"/>
              </w:rPr>
              <w:t>TA</w:t>
            </w:r>
            <w:r w:rsidR="00166FE4">
              <w:rPr>
                <w:i/>
                <w:iCs/>
                <w:color w:val="538135" w:themeColor="accent6" w:themeShade="BF"/>
                <w:sz w:val="36"/>
                <w:szCs w:val="36"/>
              </w:rPr>
              <w:t>/Dina Abbas</w:t>
            </w:r>
          </w:p>
        </w:tc>
      </w:tr>
      <w:tr w:rsidR="009A228A" w14:paraId="13E28C39" w14:textId="77777777" w:rsidTr="00A50604">
        <w:tc>
          <w:tcPr>
            <w:tcW w:w="3420" w:type="dxa"/>
          </w:tcPr>
          <w:p w14:paraId="4B479880" w14:textId="294EFF07" w:rsidR="009A228A" w:rsidRDefault="009A228A" w:rsidP="009A228A">
            <w:pPr>
              <w:jc w:val="both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Deliverable</w:t>
            </w:r>
          </w:p>
        </w:tc>
        <w:tc>
          <w:tcPr>
            <w:tcW w:w="6295" w:type="dxa"/>
          </w:tcPr>
          <w:p w14:paraId="14B23687" w14:textId="077F574B" w:rsidR="009A228A" w:rsidRPr="007E33BB" w:rsidRDefault="00166FE4" w:rsidP="009A228A">
            <w:pPr>
              <w:jc w:val="both"/>
              <w:rPr>
                <w:i/>
                <w:iCs/>
                <w:color w:val="538135" w:themeColor="accent6" w:themeShade="BF"/>
                <w:sz w:val="36"/>
                <w:szCs w:val="36"/>
              </w:rPr>
            </w:pPr>
            <w:r>
              <w:rPr>
                <w:i/>
                <w:iCs/>
                <w:color w:val="538135" w:themeColor="accent6" w:themeShade="BF"/>
                <w:sz w:val="36"/>
                <w:szCs w:val="36"/>
              </w:rPr>
              <w:t xml:space="preserve">Phase </w:t>
            </w:r>
            <w:r w:rsidR="001226A5">
              <w:rPr>
                <w:i/>
                <w:iCs/>
                <w:color w:val="538135" w:themeColor="accent6" w:themeShade="BF"/>
                <w:sz w:val="36"/>
                <w:szCs w:val="36"/>
              </w:rPr>
              <w:t>4</w:t>
            </w:r>
          </w:p>
        </w:tc>
      </w:tr>
    </w:tbl>
    <w:p w14:paraId="4A399638" w14:textId="347EE352" w:rsidR="0055727E" w:rsidRDefault="0055727E" w:rsidP="009A228A">
      <w:pPr>
        <w:jc w:val="both"/>
        <w:rPr>
          <w:sz w:val="44"/>
          <w:szCs w:val="44"/>
        </w:rPr>
      </w:pPr>
    </w:p>
    <w:p w14:paraId="02E39E3B" w14:textId="7139DDF3" w:rsidR="009A228A" w:rsidRDefault="009A228A" w:rsidP="009A228A">
      <w:pPr>
        <w:jc w:val="both"/>
        <w:rPr>
          <w:sz w:val="44"/>
          <w:szCs w:val="44"/>
        </w:rPr>
      </w:pPr>
    </w:p>
    <w:p w14:paraId="5404AD0A" w14:textId="4BED25E1" w:rsidR="009A228A" w:rsidRPr="009A228A" w:rsidRDefault="009A228A" w:rsidP="009A228A">
      <w:pPr>
        <w:jc w:val="both"/>
        <w:rPr>
          <w:b/>
          <w:bCs/>
          <w:sz w:val="44"/>
          <w:szCs w:val="44"/>
        </w:rPr>
      </w:pPr>
      <w:r w:rsidRPr="009A228A">
        <w:rPr>
          <w:b/>
          <w:bCs/>
          <w:sz w:val="44"/>
          <w:szCs w:val="44"/>
        </w:rPr>
        <w:t>Team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4695"/>
        <w:gridCol w:w="2077"/>
      </w:tblGrid>
      <w:tr w:rsidR="001226A5" w:rsidRPr="00872D5A" w14:paraId="0472015F" w14:textId="77777777" w:rsidTr="001226A5">
        <w:tc>
          <w:tcPr>
            <w:tcW w:w="1870" w:type="dxa"/>
          </w:tcPr>
          <w:p w14:paraId="205C76C4" w14:textId="1A3B303A" w:rsidR="001226A5" w:rsidRPr="00872D5A" w:rsidRDefault="001226A5" w:rsidP="00872D5A">
            <w:pPr>
              <w:jc w:val="center"/>
              <w:rPr>
                <w:b/>
                <w:bCs/>
                <w:sz w:val="32"/>
                <w:szCs w:val="32"/>
              </w:rPr>
            </w:pPr>
            <w:r w:rsidRPr="00872D5A">
              <w:rPr>
                <w:b/>
                <w:bCs/>
                <w:sz w:val="32"/>
                <w:szCs w:val="32"/>
              </w:rPr>
              <w:t>Student ID</w:t>
            </w:r>
          </w:p>
        </w:tc>
        <w:tc>
          <w:tcPr>
            <w:tcW w:w="4695" w:type="dxa"/>
          </w:tcPr>
          <w:p w14:paraId="16450CDB" w14:textId="2B881FCF" w:rsidR="001226A5" w:rsidRPr="00872D5A" w:rsidRDefault="001226A5" w:rsidP="00872D5A">
            <w:pPr>
              <w:jc w:val="center"/>
              <w:rPr>
                <w:b/>
                <w:bCs/>
                <w:sz w:val="32"/>
                <w:szCs w:val="32"/>
              </w:rPr>
            </w:pPr>
            <w:r w:rsidRPr="00872D5A">
              <w:rPr>
                <w:b/>
                <w:bCs/>
                <w:sz w:val="32"/>
                <w:szCs w:val="32"/>
              </w:rPr>
              <w:t>Student name</w:t>
            </w:r>
          </w:p>
        </w:tc>
        <w:tc>
          <w:tcPr>
            <w:tcW w:w="2077" w:type="dxa"/>
          </w:tcPr>
          <w:p w14:paraId="26E38262" w14:textId="0CA9A068" w:rsidR="001226A5" w:rsidRPr="00872D5A" w:rsidRDefault="001226A5" w:rsidP="00872D5A">
            <w:pPr>
              <w:jc w:val="center"/>
              <w:rPr>
                <w:b/>
                <w:bCs/>
                <w:sz w:val="32"/>
                <w:szCs w:val="32"/>
              </w:rPr>
            </w:pPr>
            <w:r w:rsidRPr="00872D5A">
              <w:rPr>
                <w:b/>
                <w:bCs/>
                <w:sz w:val="32"/>
                <w:szCs w:val="32"/>
              </w:rPr>
              <w:t>Lab</w:t>
            </w:r>
            <w:r>
              <w:rPr>
                <w:b/>
                <w:bCs/>
                <w:sz w:val="32"/>
                <w:szCs w:val="32"/>
              </w:rPr>
              <w:t xml:space="preserve"> Group</w:t>
            </w:r>
          </w:p>
        </w:tc>
      </w:tr>
      <w:tr w:rsidR="00D6581A" w:rsidRPr="00872D5A" w14:paraId="5EB58F06" w14:textId="77777777" w:rsidTr="001226A5">
        <w:tc>
          <w:tcPr>
            <w:tcW w:w="1870" w:type="dxa"/>
          </w:tcPr>
          <w:p w14:paraId="24AB3CCE" w14:textId="0007FF14" w:rsidR="00D6581A" w:rsidRPr="00872D5A" w:rsidRDefault="00D6581A" w:rsidP="00D6581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200076</w:t>
            </w:r>
          </w:p>
        </w:tc>
        <w:tc>
          <w:tcPr>
            <w:tcW w:w="4695" w:type="dxa"/>
          </w:tcPr>
          <w:p w14:paraId="58487F03" w14:textId="74D5B48B" w:rsidR="00D6581A" w:rsidRPr="00872D5A" w:rsidRDefault="00D6581A" w:rsidP="00D6581A">
            <w:pPr>
              <w:jc w:val="both"/>
              <w:rPr>
                <w:sz w:val="32"/>
                <w:szCs w:val="32"/>
              </w:rPr>
            </w:pPr>
            <w:proofErr w:type="spellStart"/>
            <w:r>
              <w:rPr>
                <w:sz w:val="32"/>
                <w:szCs w:val="32"/>
              </w:rPr>
              <w:t>Esraa</w:t>
            </w:r>
            <w:proofErr w:type="spellEnd"/>
            <w:r>
              <w:rPr>
                <w:sz w:val="32"/>
                <w:szCs w:val="32"/>
              </w:rPr>
              <w:t xml:space="preserve"> Mohamed Abdel </w:t>
            </w:r>
            <w:proofErr w:type="spellStart"/>
            <w:r>
              <w:rPr>
                <w:sz w:val="32"/>
                <w:szCs w:val="32"/>
              </w:rPr>
              <w:t>satar</w:t>
            </w:r>
            <w:proofErr w:type="spellEnd"/>
          </w:p>
        </w:tc>
        <w:tc>
          <w:tcPr>
            <w:tcW w:w="2077" w:type="dxa"/>
          </w:tcPr>
          <w:p w14:paraId="02224669" w14:textId="4A419538" w:rsidR="00D6581A" w:rsidRPr="00872D5A" w:rsidRDefault="00D6581A" w:rsidP="00D6581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  <w:lang w:bidi="ar-EG"/>
              </w:rPr>
              <w:t>S3</w:t>
            </w:r>
          </w:p>
        </w:tc>
      </w:tr>
      <w:tr w:rsidR="00D6581A" w:rsidRPr="00872D5A" w14:paraId="706FB302" w14:textId="77777777" w:rsidTr="001226A5">
        <w:tc>
          <w:tcPr>
            <w:tcW w:w="1870" w:type="dxa"/>
          </w:tcPr>
          <w:p w14:paraId="763CCC57" w14:textId="7C927ED6" w:rsidR="00D6581A" w:rsidRPr="00872D5A" w:rsidRDefault="00D6581A" w:rsidP="00D6581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201024</w:t>
            </w:r>
          </w:p>
        </w:tc>
        <w:tc>
          <w:tcPr>
            <w:tcW w:w="4695" w:type="dxa"/>
          </w:tcPr>
          <w:p w14:paraId="15782CC7" w14:textId="247D00F1" w:rsidR="00D6581A" w:rsidRPr="00872D5A" w:rsidRDefault="00D6581A" w:rsidP="00D6581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Alaa </w:t>
            </w:r>
            <w:proofErr w:type="spellStart"/>
            <w:r>
              <w:rPr>
                <w:sz w:val="32"/>
                <w:szCs w:val="32"/>
              </w:rPr>
              <w:t>essam</w:t>
            </w:r>
            <w:proofErr w:type="spellEnd"/>
            <w:r>
              <w:rPr>
                <w:sz w:val="32"/>
                <w:szCs w:val="32"/>
              </w:rPr>
              <w:t xml:space="preserve"> </w:t>
            </w:r>
            <w:proofErr w:type="spellStart"/>
            <w:r>
              <w:rPr>
                <w:sz w:val="32"/>
                <w:szCs w:val="32"/>
              </w:rPr>
              <w:t>ali</w:t>
            </w:r>
            <w:proofErr w:type="spellEnd"/>
          </w:p>
        </w:tc>
        <w:tc>
          <w:tcPr>
            <w:tcW w:w="2077" w:type="dxa"/>
          </w:tcPr>
          <w:p w14:paraId="3519873C" w14:textId="29E66BDD" w:rsidR="00D6581A" w:rsidRPr="00872D5A" w:rsidRDefault="00D6581A" w:rsidP="00D6581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5</w:t>
            </w:r>
          </w:p>
        </w:tc>
      </w:tr>
      <w:tr w:rsidR="00D6581A" w:rsidRPr="00872D5A" w14:paraId="66FE76AD" w14:textId="77777777" w:rsidTr="001226A5">
        <w:tc>
          <w:tcPr>
            <w:tcW w:w="1870" w:type="dxa"/>
          </w:tcPr>
          <w:p w14:paraId="083347F2" w14:textId="22C337BA" w:rsidR="00D6581A" w:rsidRPr="00872D5A" w:rsidRDefault="00D6581A" w:rsidP="00D6581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201202</w:t>
            </w:r>
          </w:p>
        </w:tc>
        <w:tc>
          <w:tcPr>
            <w:tcW w:w="4695" w:type="dxa"/>
          </w:tcPr>
          <w:p w14:paraId="325BB7E7" w14:textId="73064DF3" w:rsidR="00D6581A" w:rsidRPr="00872D5A" w:rsidRDefault="00D6581A" w:rsidP="00D6581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Norhan Hassan Ali </w:t>
            </w:r>
            <w:proofErr w:type="spellStart"/>
            <w:r>
              <w:rPr>
                <w:sz w:val="32"/>
                <w:szCs w:val="32"/>
              </w:rPr>
              <w:t>Elsadiq</w:t>
            </w:r>
            <w:proofErr w:type="spellEnd"/>
          </w:p>
        </w:tc>
        <w:tc>
          <w:tcPr>
            <w:tcW w:w="2077" w:type="dxa"/>
          </w:tcPr>
          <w:p w14:paraId="4C7E18B2" w14:textId="3B411B5D" w:rsidR="00D6581A" w:rsidRPr="00872D5A" w:rsidRDefault="00D6581A" w:rsidP="00D6581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7</w:t>
            </w:r>
          </w:p>
        </w:tc>
      </w:tr>
      <w:tr w:rsidR="00D6581A" w:rsidRPr="00872D5A" w14:paraId="1888BD4B" w14:textId="77777777" w:rsidTr="001226A5">
        <w:tc>
          <w:tcPr>
            <w:tcW w:w="1870" w:type="dxa"/>
          </w:tcPr>
          <w:p w14:paraId="4B1BC4AE" w14:textId="4BC3A4D6" w:rsidR="00D6581A" w:rsidRPr="00872D5A" w:rsidRDefault="00D6581A" w:rsidP="00D6581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200618</w:t>
            </w:r>
          </w:p>
        </w:tc>
        <w:tc>
          <w:tcPr>
            <w:tcW w:w="4695" w:type="dxa"/>
          </w:tcPr>
          <w:p w14:paraId="03552E64" w14:textId="704AEEAD" w:rsidR="00D6581A" w:rsidRPr="00872D5A" w:rsidRDefault="00D6581A" w:rsidP="00D6581A">
            <w:pPr>
              <w:jc w:val="both"/>
              <w:rPr>
                <w:sz w:val="32"/>
                <w:szCs w:val="32"/>
              </w:rPr>
            </w:pPr>
            <w:proofErr w:type="spellStart"/>
            <w:r>
              <w:rPr>
                <w:sz w:val="32"/>
                <w:szCs w:val="32"/>
              </w:rPr>
              <w:t>Hala</w:t>
            </w:r>
            <w:proofErr w:type="spellEnd"/>
            <w:r>
              <w:rPr>
                <w:sz w:val="32"/>
                <w:szCs w:val="32"/>
              </w:rPr>
              <w:t xml:space="preserve"> Gamal </w:t>
            </w:r>
            <w:proofErr w:type="spellStart"/>
            <w:r>
              <w:rPr>
                <w:sz w:val="32"/>
                <w:szCs w:val="32"/>
              </w:rPr>
              <w:t>Meselhy</w:t>
            </w:r>
            <w:proofErr w:type="spellEnd"/>
          </w:p>
        </w:tc>
        <w:tc>
          <w:tcPr>
            <w:tcW w:w="2077" w:type="dxa"/>
          </w:tcPr>
          <w:p w14:paraId="63BAB99F" w14:textId="05B347C8" w:rsidR="00D6581A" w:rsidRPr="00872D5A" w:rsidRDefault="00D6581A" w:rsidP="00D6581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4</w:t>
            </w:r>
          </w:p>
        </w:tc>
      </w:tr>
      <w:tr w:rsidR="00D6581A" w:rsidRPr="00872D5A" w14:paraId="392572A8" w14:textId="77777777" w:rsidTr="001226A5">
        <w:tc>
          <w:tcPr>
            <w:tcW w:w="1870" w:type="dxa"/>
          </w:tcPr>
          <w:p w14:paraId="50D29BD2" w14:textId="49D56A8B" w:rsidR="00D6581A" w:rsidRPr="00872D5A" w:rsidRDefault="00D6581A" w:rsidP="00D6581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200599</w:t>
            </w:r>
          </w:p>
        </w:tc>
        <w:tc>
          <w:tcPr>
            <w:tcW w:w="4695" w:type="dxa"/>
          </w:tcPr>
          <w:p w14:paraId="3AB09C42" w14:textId="158BB2F1" w:rsidR="00D6581A" w:rsidRPr="00872D5A" w:rsidRDefault="00D6581A" w:rsidP="00D6581A">
            <w:pPr>
              <w:jc w:val="both"/>
              <w:rPr>
                <w:sz w:val="32"/>
                <w:szCs w:val="32"/>
                <w:lang w:bidi="ar-EG"/>
              </w:rPr>
            </w:pPr>
            <w:r>
              <w:rPr>
                <w:sz w:val="32"/>
                <w:szCs w:val="32"/>
              </w:rPr>
              <w:t xml:space="preserve">Nagham </w:t>
            </w:r>
            <w:proofErr w:type="spellStart"/>
            <w:r>
              <w:rPr>
                <w:sz w:val="32"/>
                <w:szCs w:val="32"/>
              </w:rPr>
              <w:t>hassan</w:t>
            </w:r>
            <w:proofErr w:type="spellEnd"/>
            <w:r>
              <w:rPr>
                <w:sz w:val="32"/>
                <w:szCs w:val="32"/>
              </w:rPr>
              <w:t xml:space="preserve"> </w:t>
            </w:r>
            <w:proofErr w:type="spellStart"/>
            <w:r>
              <w:rPr>
                <w:sz w:val="32"/>
                <w:szCs w:val="32"/>
              </w:rPr>
              <w:t>abu</w:t>
            </w:r>
            <w:proofErr w:type="spellEnd"/>
            <w:r>
              <w:rPr>
                <w:sz w:val="32"/>
                <w:szCs w:val="32"/>
              </w:rPr>
              <w:t xml:space="preserve"> </w:t>
            </w:r>
            <w:proofErr w:type="spellStart"/>
            <w:r>
              <w:rPr>
                <w:sz w:val="32"/>
                <w:szCs w:val="32"/>
              </w:rPr>
              <w:t>elfath</w:t>
            </w:r>
            <w:proofErr w:type="spellEnd"/>
          </w:p>
        </w:tc>
        <w:tc>
          <w:tcPr>
            <w:tcW w:w="2077" w:type="dxa"/>
          </w:tcPr>
          <w:p w14:paraId="2E3689E4" w14:textId="2B5C7D33" w:rsidR="00D6581A" w:rsidRPr="00872D5A" w:rsidRDefault="00D6581A" w:rsidP="00D6581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7</w:t>
            </w:r>
          </w:p>
        </w:tc>
      </w:tr>
      <w:tr w:rsidR="00D6581A" w:rsidRPr="00872D5A" w14:paraId="7DFB4130" w14:textId="77777777" w:rsidTr="001226A5">
        <w:tc>
          <w:tcPr>
            <w:tcW w:w="1870" w:type="dxa"/>
          </w:tcPr>
          <w:p w14:paraId="6CAC5FC9" w14:textId="3ED38CC3" w:rsidR="00D6581A" w:rsidRPr="00872D5A" w:rsidRDefault="00D6581A" w:rsidP="00D6581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200093</w:t>
            </w:r>
          </w:p>
        </w:tc>
        <w:tc>
          <w:tcPr>
            <w:tcW w:w="4695" w:type="dxa"/>
          </w:tcPr>
          <w:p w14:paraId="2BE38A2C" w14:textId="54CBDDE5" w:rsidR="00D6581A" w:rsidRPr="00872D5A" w:rsidRDefault="00D6581A" w:rsidP="00D6581A">
            <w:pPr>
              <w:jc w:val="both"/>
              <w:rPr>
                <w:sz w:val="32"/>
                <w:szCs w:val="32"/>
              </w:rPr>
            </w:pPr>
            <w:proofErr w:type="spellStart"/>
            <w:r>
              <w:rPr>
                <w:sz w:val="32"/>
                <w:szCs w:val="32"/>
              </w:rPr>
              <w:t>Omnya</w:t>
            </w:r>
            <w:proofErr w:type="spellEnd"/>
            <w:r>
              <w:rPr>
                <w:sz w:val="32"/>
                <w:szCs w:val="32"/>
              </w:rPr>
              <w:t xml:space="preserve"> </w:t>
            </w:r>
            <w:proofErr w:type="spellStart"/>
            <w:r>
              <w:rPr>
                <w:sz w:val="32"/>
                <w:szCs w:val="32"/>
              </w:rPr>
              <w:t>alaa</w:t>
            </w:r>
            <w:proofErr w:type="spellEnd"/>
            <w:r>
              <w:rPr>
                <w:sz w:val="32"/>
                <w:szCs w:val="32"/>
              </w:rPr>
              <w:t xml:space="preserve"> </w:t>
            </w:r>
            <w:proofErr w:type="spellStart"/>
            <w:r>
              <w:rPr>
                <w:sz w:val="32"/>
                <w:szCs w:val="32"/>
              </w:rPr>
              <w:t>korany</w:t>
            </w:r>
            <w:proofErr w:type="spellEnd"/>
          </w:p>
        </w:tc>
        <w:tc>
          <w:tcPr>
            <w:tcW w:w="2077" w:type="dxa"/>
          </w:tcPr>
          <w:p w14:paraId="3994F978" w14:textId="2C0C77DA" w:rsidR="00D6581A" w:rsidRPr="00872D5A" w:rsidRDefault="00D6581A" w:rsidP="00D6581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8</w:t>
            </w:r>
          </w:p>
        </w:tc>
      </w:tr>
      <w:tr w:rsidR="00D6581A" w:rsidRPr="00872D5A" w14:paraId="15C404C1" w14:textId="77777777" w:rsidTr="001226A5">
        <w:tc>
          <w:tcPr>
            <w:tcW w:w="1870" w:type="dxa"/>
          </w:tcPr>
          <w:p w14:paraId="08ECF61E" w14:textId="755EC1FB" w:rsidR="00D6581A" w:rsidRPr="00872D5A" w:rsidRDefault="00D6581A" w:rsidP="00D6581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201178</w:t>
            </w:r>
          </w:p>
        </w:tc>
        <w:tc>
          <w:tcPr>
            <w:tcW w:w="4695" w:type="dxa"/>
          </w:tcPr>
          <w:p w14:paraId="05AA92C7" w14:textId="4F44A794" w:rsidR="00D6581A" w:rsidRPr="00872D5A" w:rsidRDefault="00D6581A" w:rsidP="00D6581A">
            <w:pPr>
              <w:jc w:val="both"/>
              <w:rPr>
                <w:sz w:val="32"/>
                <w:szCs w:val="32"/>
              </w:rPr>
            </w:pPr>
            <w:proofErr w:type="spellStart"/>
            <w:r>
              <w:rPr>
                <w:sz w:val="32"/>
                <w:szCs w:val="32"/>
              </w:rPr>
              <w:t>Mennat</w:t>
            </w:r>
            <w:proofErr w:type="spellEnd"/>
            <w:r>
              <w:rPr>
                <w:sz w:val="32"/>
                <w:szCs w:val="32"/>
              </w:rPr>
              <w:t xml:space="preserve"> </w:t>
            </w:r>
            <w:proofErr w:type="spellStart"/>
            <w:r>
              <w:rPr>
                <w:sz w:val="32"/>
                <w:szCs w:val="32"/>
              </w:rPr>
              <w:t>allah</w:t>
            </w:r>
            <w:proofErr w:type="spellEnd"/>
            <w:r>
              <w:rPr>
                <w:sz w:val="32"/>
                <w:szCs w:val="32"/>
              </w:rPr>
              <w:t xml:space="preserve"> Mohamed Ibrahim </w:t>
            </w:r>
            <w:proofErr w:type="spellStart"/>
            <w:r>
              <w:rPr>
                <w:sz w:val="32"/>
                <w:szCs w:val="32"/>
              </w:rPr>
              <w:t>el</w:t>
            </w:r>
            <w:proofErr w:type="spellEnd"/>
            <w:r>
              <w:rPr>
                <w:sz w:val="32"/>
                <w:szCs w:val="32"/>
              </w:rPr>
              <w:t xml:space="preserve"> </w:t>
            </w:r>
            <w:proofErr w:type="spellStart"/>
            <w:r>
              <w:rPr>
                <w:sz w:val="32"/>
                <w:szCs w:val="32"/>
              </w:rPr>
              <w:t>sharawy</w:t>
            </w:r>
            <w:proofErr w:type="spellEnd"/>
          </w:p>
        </w:tc>
        <w:tc>
          <w:tcPr>
            <w:tcW w:w="2077" w:type="dxa"/>
          </w:tcPr>
          <w:p w14:paraId="7BCD8068" w14:textId="17DDBA1A" w:rsidR="00D6581A" w:rsidRPr="00872D5A" w:rsidRDefault="00D6581A" w:rsidP="00D6581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7</w:t>
            </w:r>
          </w:p>
        </w:tc>
      </w:tr>
    </w:tbl>
    <w:p w14:paraId="63D30832" w14:textId="1837340F" w:rsidR="00872D5A" w:rsidRDefault="00872D5A" w:rsidP="009A228A">
      <w:pPr>
        <w:jc w:val="both"/>
        <w:rPr>
          <w:sz w:val="44"/>
          <w:szCs w:val="44"/>
        </w:rPr>
      </w:pPr>
    </w:p>
    <w:p w14:paraId="6CA00326" w14:textId="61AF4896" w:rsidR="006B1ADA" w:rsidRDefault="00872D5A" w:rsidP="006B1ADA">
      <w:pPr>
        <w:pStyle w:val="Default"/>
        <w:rPr>
          <w:sz w:val="32"/>
          <w:szCs w:val="32"/>
        </w:rPr>
      </w:pPr>
      <w:r>
        <w:rPr>
          <w:sz w:val="44"/>
          <w:szCs w:val="44"/>
        </w:rPr>
        <w:br w:type="page"/>
      </w:r>
      <w:r w:rsidR="006B1ADA">
        <w:rPr>
          <w:rFonts w:ascii="Corbel" w:hAnsi="Corbel" w:cs="Corbel"/>
          <w:b/>
          <w:bCs/>
          <w:sz w:val="36"/>
          <w:szCs w:val="36"/>
        </w:rPr>
        <w:lastRenderedPageBreak/>
        <w:t>Phase 4: Use case Realization</w:t>
      </w:r>
      <w:r w:rsidR="006B1ADA">
        <w:rPr>
          <w:sz w:val="32"/>
          <w:szCs w:val="32"/>
        </w:rPr>
        <w:t xml:space="preserve"> </w:t>
      </w:r>
    </w:p>
    <w:p w14:paraId="222F8E78" w14:textId="7D2A61B9" w:rsidR="00044D72" w:rsidRDefault="00044D72" w:rsidP="00044D72">
      <w:pPr>
        <w:pStyle w:val="Default"/>
        <w:numPr>
          <w:ilvl w:val="0"/>
          <w:numId w:val="15"/>
        </w:numPr>
        <w:rPr>
          <w:sz w:val="32"/>
          <w:szCs w:val="32"/>
        </w:rPr>
      </w:pPr>
      <w:r>
        <w:rPr>
          <w:sz w:val="32"/>
          <w:szCs w:val="32"/>
        </w:rPr>
        <w:t>CRC for add offers use case:</w:t>
      </w:r>
    </w:p>
    <w:p w14:paraId="7246E9C4" w14:textId="5B2CB0F3" w:rsidR="00044D72" w:rsidRDefault="00044D72" w:rsidP="00044D72">
      <w:pPr>
        <w:pStyle w:val="Default"/>
        <w:ind w:left="720"/>
        <w:rPr>
          <w:sz w:val="32"/>
          <w:szCs w:val="32"/>
        </w:rPr>
      </w:pPr>
    </w:p>
    <w:p w14:paraId="5C8D3863" w14:textId="3932E4AE" w:rsidR="00044D72" w:rsidRDefault="00044D72" w:rsidP="00044D72">
      <w:pPr>
        <w:pStyle w:val="Default"/>
        <w:rPr>
          <w:rFonts w:hint="cs"/>
          <w:sz w:val="32"/>
          <w:szCs w:val="32"/>
          <w:rtl/>
          <w:lang w:bidi="ar-EG"/>
        </w:rPr>
      </w:pPr>
      <w:r>
        <w:rPr>
          <w:rFonts w:hint="cs"/>
          <w:noProof/>
          <w:sz w:val="32"/>
          <w:szCs w:val="32"/>
          <w:rtl/>
          <w:lang w:val="ar-EG" w:bidi="ar-EG"/>
        </w:rPr>
        <w:drawing>
          <wp:inline distT="0" distB="0" distL="0" distR="0" wp14:anchorId="707BADDE" wp14:editId="05DEF266">
            <wp:extent cx="5943600" cy="2099945"/>
            <wp:effectExtent l="0" t="0" r="0" b="0"/>
            <wp:docPr id="4" name="Picture 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able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99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91D86D" w14:textId="2C2897C7" w:rsidR="00044D72" w:rsidRDefault="00044D72" w:rsidP="00044D72">
      <w:pPr>
        <w:pStyle w:val="Default"/>
        <w:rPr>
          <w:sz w:val="32"/>
          <w:szCs w:val="32"/>
        </w:rPr>
      </w:pPr>
    </w:p>
    <w:p w14:paraId="31F7F5C5" w14:textId="3AEE17DC" w:rsidR="00282AB3" w:rsidRDefault="00282AB3" w:rsidP="00282AB3">
      <w:pPr>
        <w:pStyle w:val="Default"/>
        <w:rPr>
          <w:sz w:val="32"/>
          <w:szCs w:val="32"/>
          <w:lang w:bidi="ar-EG"/>
        </w:rPr>
      </w:pPr>
      <w:r>
        <w:rPr>
          <w:noProof/>
          <w:sz w:val="32"/>
          <w:szCs w:val="32"/>
          <w:lang w:bidi="ar-EG"/>
        </w:rPr>
        <w:drawing>
          <wp:inline distT="0" distB="0" distL="0" distR="0" wp14:anchorId="7815A174" wp14:editId="622C6CEA">
            <wp:extent cx="5943600" cy="1240155"/>
            <wp:effectExtent l="0" t="0" r="0" b="0"/>
            <wp:docPr id="5" name="Picture 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able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40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CA866A" w14:textId="45933D04" w:rsidR="00044D72" w:rsidRDefault="00044D72" w:rsidP="00044D72">
      <w:pPr>
        <w:pStyle w:val="Default"/>
        <w:rPr>
          <w:sz w:val="32"/>
          <w:szCs w:val="32"/>
        </w:rPr>
      </w:pPr>
    </w:p>
    <w:p w14:paraId="3C98983F" w14:textId="0D80BDE9" w:rsidR="00044D72" w:rsidRDefault="00282AB3" w:rsidP="00044D72">
      <w:pPr>
        <w:pStyle w:val="Default"/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 wp14:anchorId="1F025AAE" wp14:editId="79296B63">
            <wp:extent cx="5943600" cy="1270000"/>
            <wp:effectExtent l="0" t="0" r="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7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254CAA" w14:textId="62FAF61D" w:rsidR="00044D72" w:rsidRDefault="00044D72" w:rsidP="00044D72">
      <w:pPr>
        <w:pStyle w:val="Default"/>
        <w:rPr>
          <w:sz w:val="32"/>
          <w:szCs w:val="32"/>
        </w:rPr>
      </w:pPr>
    </w:p>
    <w:p w14:paraId="50C0A700" w14:textId="09D39D7E" w:rsidR="00044D72" w:rsidRDefault="00044D72" w:rsidP="00044D72">
      <w:pPr>
        <w:pStyle w:val="Default"/>
        <w:rPr>
          <w:sz w:val="32"/>
          <w:szCs w:val="32"/>
        </w:rPr>
      </w:pPr>
    </w:p>
    <w:p w14:paraId="164DB33B" w14:textId="0F7290A4" w:rsidR="00044D72" w:rsidRDefault="00044D72" w:rsidP="00044D72">
      <w:pPr>
        <w:pStyle w:val="Default"/>
        <w:rPr>
          <w:sz w:val="32"/>
          <w:szCs w:val="32"/>
        </w:rPr>
      </w:pPr>
    </w:p>
    <w:p w14:paraId="155EDE83" w14:textId="5894BA20" w:rsidR="00044D72" w:rsidRDefault="008A4FDF" w:rsidP="00044D72">
      <w:pPr>
        <w:pStyle w:val="Default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hint="cs"/>
          <w:sz w:val="32"/>
          <w:szCs w:val="32"/>
          <w:rtl/>
        </w:rPr>
        <w:lastRenderedPageBreak/>
        <w:t>-</w:t>
      </w:r>
      <w:r>
        <w:rPr>
          <w:sz w:val="32"/>
          <w:szCs w:val="32"/>
        </w:rPr>
        <w:t>1-1</w:t>
      </w:r>
      <w:r w:rsidRPr="008A4FDF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partial class diagram </w:t>
      </w: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for add offers use case</w:t>
      </w:r>
      <w:r w:rsidR="007E6928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in CRC </w:t>
      </w:r>
    </w:p>
    <w:p w14:paraId="16828301" w14:textId="1A40C529" w:rsidR="008A4FDF" w:rsidRDefault="008A4FDF" w:rsidP="00044D72">
      <w:pPr>
        <w:pStyle w:val="Default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color w:val="000000" w:themeColor="text1"/>
          <w:sz w:val="28"/>
          <w:szCs w:val="28"/>
        </w:rPr>
        <w:drawing>
          <wp:inline distT="0" distB="0" distL="0" distR="0" wp14:anchorId="41D87A4E" wp14:editId="67F056CF">
            <wp:extent cx="5943600" cy="4845685"/>
            <wp:effectExtent l="0" t="0" r="0" b="0"/>
            <wp:docPr id="12" name="Picture 12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Diagram, schematic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45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7480C7" w14:textId="77777777" w:rsidR="008A4FDF" w:rsidRDefault="008A4FDF" w:rsidP="00044D72">
      <w:pPr>
        <w:pStyle w:val="Default"/>
        <w:rPr>
          <w:sz w:val="32"/>
          <w:szCs w:val="32"/>
        </w:rPr>
      </w:pPr>
    </w:p>
    <w:p w14:paraId="77C7FD76" w14:textId="4E539DB0" w:rsidR="00282AB3" w:rsidRDefault="00282AB3" w:rsidP="00044D72">
      <w:pPr>
        <w:pStyle w:val="Default"/>
        <w:rPr>
          <w:sz w:val="32"/>
          <w:szCs w:val="32"/>
        </w:rPr>
      </w:pPr>
    </w:p>
    <w:p w14:paraId="78D552A8" w14:textId="2AD1028D" w:rsidR="00282AB3" w:rsidRDefault="00282AB3" w:rsidP="00044D72">
      <w:pPr>
        <w:pStyle w:val="Default"/>
        <w:rPr>
          <w:sz w:val="32"/>
          <w:szCs w:val="32"/>
        </w:rPr>
      </w:pPr>
    </w:p>
    <w:p w14:paraId="2F5B9717" w14:textId="67C02C36" w:rsidR="00282AB3" w:rsidRDefault="00282AB3" w:rsidP="00044D72">
      <w:pPr>
        <w:pStyle w:val="Default"/>
        <w:rPr>
          <w:sz w:val="32"/>
          <w:szCs w:val="32"/>
        </w:rPr>
      </w:pPr>
    </w:p>
    <w:p w14:paraId="526D122C" w14:textId="3D5EF3CE" w:rsidR="00282AB3" w:rsidRDefault="00282AB3" w:rsidP="00044D72">
      <w:pPr>
        <w:pStyle w:val="Default"/>
        <w:rPr>
          <w:sz w:val="32"/>
          <w:szCs w:val="32"/>
        </w:rPr>
      </w:pPr>
    </w:p>
    <w:p w14:paraId="56F0DFE2" w14:textId="71C9BE46" w:rsidR="008A4FDF" w:rsidRDefault="008A4FDF" w:rsidP="00044D72">
      <w:pPr>
        <w:pStyle w:val="Default"/>
        <w:rPr>
          <w:sz w:val="32"/>
          <w:szCs w:val="32"/>
        </w:rPr>
      </w:pPr>
    </w:p>
    <w:p w14:paraId="4FC8792D" w14:textId="77777777" w:rsidR="00282AB3" w:rsidRDefault="00282AB3" w:rsidP="00044D72">
      <w:pPr>
        <w:pStyle w:val="Default"/>
        <w:rPr>
          <w:sz w:val="32"/>
          <w:szCs w:val="32"/>
        </w:rPr>
      </w:pPr>
    </w:p>
    <w:p w14:paraId="3849D044" w14:textId="1B4CD7F9" w:rsidR="00044D72" w:rsidRDefault="0045017E" w:rsidP="0045017E">
      <w:pPr>
        <w:pStyle w:val="Default"/>
        <w:numPr>
          <w:ilvl w:val="0"/>
          <w:numId w:val="19"/>
        </w:numPr>
        <w:rPr>
          <w:sz w:val="32"/>
          <w:szCs w:val="32"/>
        </w:rPr>
      </w:pPr>
      <w:r>
        <w:rPr>
          <w:sz w:val="32"/>
          <w:szCs w:val="32"/>
        </w:rPr>
        <w:t>2-1</w:t>
      </w:r>
      <w:r w:rsidR="00DC7BD8">
        <w:rPr>
          <w:sz w:val="32"/>
          <w:szCs w:val="32"/>
        </w:rPr>
        <w:t xml:space="preserve"> </w:t>
      </w:r>
      <w:r w:rsidR="00282AB3">
        <w:rPr>
          <w:sz w:val="32"/>
          <w:szCs w:val="32"/>
        </w:rPr>
        <w:t xml:space="preserve">CRC for buy product use case </w:t>
      </w:r>
    </w:p>
    <w:p w14:paraId="43DABF6A" w14:textId="6E824FE6" w:rsidR="00282AB3" w:rsidRDefault="00282AB3" w:rsidP="00282AB3">
      <w:pPr>
        <w:pStyle w:val="Default"/>
        <w:ind w:left="720"/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 wp14:anchorId="1840116F" wp14:editId="31A28399">
            <wp:extent cx="5943600" cy="6118225"/>
            <wp:effectExtent l="0" t="0" r="0" b="0"/>
            <wp:docPr id="8" name="Picture 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Diagram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118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550B0F" w14:textId="7E324216" w:rsidR="00282AB3" w:rsidRDefault="0045017E" w:rsidP="0045017E">
      <w:pPr>
        <w:pStyle w:val="Default"/>
        <w:numPr>
          <w:ilvl w:val="0"/>
          <w:numId w:val="18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>2-2</w:t>
      </w:r>
      <w:r w:rsidR="00586E72" w:rsidRPr="008A4FDF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partial class diagram </w:t>
      </w:r>
      <w:r w:rsidR="00586E72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for </w:t>
      </w:r>
      <w:r w:rsidR="00586E72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Payment</w:t>
      </w:r>
      <w:r w:rsidR="00586E72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use case</w:t>
      </w:r>
      <w:r w:rsidR="00557AFD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in CRC diagram</w:t>
      </w:r>
    </w:p>
    <w:p w14:paraId="0731BE1B" w14:textId="73F29F1D" w:rsidR="00586E72" w:rsidRDefault="00586E72" w:rsidP="00586E72">
      <w:pPr>
        <w:pStyle w:val="Default"/>
        <w:ind w:left="720"/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 wp14:anchorId="3DCF0DA7" wp14:editId="617523EF">
            <wp:extent cx="5943600" cy="3181350"/>
            <wp:effectExtent l="0" t="0" r="0" b="0"/>
            <wp:docPr id="14" name="Picture 1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Diagram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1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6DE663" w14:textId="2B98DF87" w:rsidR="008A4FDF" w:rsidRDefault="008A4FDF" w:rsidP="00044D72">
      <w:pPr>
        <w:pStyle w:val="Default"/>
        <w:rPr>
          <w:sz w:val="32"/>
          <w:szCs w:val="32"/>
        </w:rPr>
      </w:pPr>
    </w:p>
    <w:p w14:paraId="22C412DD" w14:textId="57147370" w:rsidR="00557AFD" w:rsidRDefault="00557AFD" w:rsidP="00044D72">
      <w:pPr>
        <w:pStyle w:val="Default"/>
        <w:rPr>
          <w:sz w:val="32"/>
          <w:szCs w:val="32"/>
        </w:rPr>
      </w:pPr>
    </w:p>
    <w:p w14:paraId="469D70A5" w14:textId="20F7456E" w:rsidR="00557AFD" w:rsidRDefault="00557AFD" w:rsidP="00044D72">
      <w:pPr>
        <w:pStyle w:val="Default"/>
        <w:rPr>
          <w:sz w:val="32"/>
          <w:szCs w:val="32"/>
        </w:rPr>
      </w:pPr>
    </w:p>
    <w:p w14:paraId="492F5E7C" w14:textId="39488680" w:rsidR="00557AFD" w:rsidRDefault="00557AFD" w:rsidP="00044D72">
      <w:pPr>
        <w:pStyle w:val="Default"/>
        <w:rPr>
          <w:sz w:val="32"/>
          <w:szCs w:val="32"/>
        </w:rPr>
      </w:pPr>
    </w:p>
    <w:p w14:paraId="2E5CB2F8" w14:textId="354A9F19" w:rsidR="00557AFD" w:rsidRDefault="00557AFD" w:rsidP="00044D72">
      <w:pPr>
        <w:pStyle w:val="Default"/>
        <w:rPr>
          <w:sz w:val="32"/>
          <w:szCs w:val="32"/>
        </w:rPr>
      </w:pPr>
    </w:p>
    <w:p w14:paraId="0AC6551B" w14:textId="75BBAA2C" w:rsidR="00557AFD" w:rsidRDefault="00557AFD" w:rsidP="00044D72">
      <w:pPr>
        <w:pStyle w:val="Default"/>
        <w:rPr>
          <w:sz w:val="32"/>
          <w:szCs w:val="32"/>
        </w:rPr>
      </w:pPr>
    </w:p>
    <w:p w14:paraId="3B7C511F" w14:textId="2B40E4E9" w:rsidR="00557AFD" w:rsidRDefault="00557AFD" w:rsidP="00044D72">
      <w:pPr>
        <w:pStyle w:val="Default"/>
        <w:rPr>
          <w:sz w:val="32"/>
          <w:szCs w:val="32"/>
        </w:rPr>
      </w:pPr>
    </w:p>
    <w:p w14:paraId="739A7F88" w14:textId="091B69CA" w:rsidR="00557AFD" w:rsidRDefault="00557AFD" w:rsidP="00044D72">
      <w:pPr>
        <w:pStyle w:val="Default"/>
        <w:rPr>
          <w:sz w:val="32"/>
          <w:szCs w:val="32"/>
        </w:rPr>
      </w:pPr>
    </w:p>
    <w:p w14:paraId="7BB614B7" w14:textId="1345A260" w:rsidR="00557AFD" w:rsidRDefault="00557AFD" w:rsidP="00044D72">
      <w:pPr>
        <w:pStyle w:val="Default"/>
        <w:rPr>
          <w:sz w:val="32"/>
          <w:szCs w:val="32"/>
        </w:rPr>
      </w:pPr>
    </w:p>
    <w:p w14:paraId="7172F3F2" w14:textId="62057828" w:rsidR="00557AFD" w:rsidRDefault="00557AFD" w:rsidP="00044D72">
      <w:pPr>
        <w:pStyle w:val="Default"/>
        <w:rPr>
          <w:sz w:val="32"/>
          <w:szCs w:val="32"/>
        </w:rPr>
      </w:pPr>
    </w:p>
    <w:p w14:paraId="06DF9072" w14:textId="49B506D5" w:rsidR="00557AFD" w:rsidRDefault="00557AFD" w:rsidP="00044D72">
      <w:pPr>
        <w:pStyle w:val="Default"/>
        <w:rPr>
          <w:sz w:val="32"/>
          <w:szCs w:val="32"/>
        </w:rPr>
      </w:pPr>
    </w:p>
    <w:p w14:paraId="40D3F3AB" w14:textId="1E37BC3E" w:rsidR="00557AFD" w:rsidRDefault="00557AFD" w:rsidP="00044D72">
      <w:pPr>
        <w:pStyle w:val="Default"/>
        <w:rPr>
          <w:sz w:val="32"/>
          <w:szCs w:val="32"/>
        </w:rPr>
      </w:pPr>
    </w:p>
    <w:p w14:paraId="5B3D572F" w14:textId="77777777" w:rsidR="00557AFD" w:rsidRDefault="00557AFD" w:rsidP="00044D72">
      <w:pPr>
        <w:pStyle w:val="Default"/>
        <w:rPr>
          <w:sz w:val="32"/>
          <w:szCs w:val="32"/>
        </w:rPr>
      </w:pPr>
    </w:p>
    <w:p w14:paraId="3CA11901" w14:textId="204D4136" w:rsidR="00282AB3" w:rsidRDefault="00586E72" w:rsidP="00586E72">
      <w:pPr>
        <w:pStyle w:val="Default"/>
        <w:numPr>
          <w:ilvl w:val="0"/>
          <w:numId w:val="17"/>
        </w:numPr>
        <w:rPr>
          <w:sz w:val="32"/>
          <w:szCs w:val="32"/>
        </w:rPr>
      </w:pPr>
      <w:r>
        <w:rPr>
          <w:sz w:val="32"/>
          <w:szCs w:val="32"/>
        </w:rPr>
        <w:lastRenderedPageBreak/>
        <w:t>Communication Diagram for Add offers use case</w:t>
      </w:r>
    </w:p>
    <w:p w14:paraId="4ECB6FE3" w14:textId="77777777" w:rsidR="00586E72" w:rsidRDefault="00586E72" w:rsidP="00586E72">
      <w:pPr>
        <w:pStyle w:val="Default"/>
        <w:ind w:left="720"/>
        <w:rPr>
          <w:sz w:val="32"/>
          <w:szCs w:val="32"/>
        </w:rPr>
      </w:pPr>
    </w:p>
    <w:p w14:paraId="21A48855" w14:textId="15E21D79" w:rsidR="00586E72" w:rsidRDefault="00586E72" w:rsidP="00586E72">
      <w:pPr>
        <w:pStyle w:val="Default"/>
        <w:ind w:left="720"/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 wp14:anchorId="1E916A6C" wp14:editId="356289CD">
            <wp:extent cx="5943600" cy="1404620"/>
            <wp:effectExtent l="0" t="0" r="0" b="5080"/>
            <wp:docPr id="15" name="Picture 1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Diagram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04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D7006B" w14:textId="6214CC6B" w:rsidR="00586E72" w:rsidRDefault="00557AFD" w:rsidP="00586E72">
      <w:pPr>
        <w:pStyle w:val="Default"/>
        <w:rPr>
          <w:sz w:val="32"/>
          <w:szCs w:val="32"/>
        </w:rPr>
      </w:pPr>
      <w:r>
        <w:rPr>
          <w:sz w:val="32"/>
          <w:szCs w:val="32"/>
        </w:rPr>
        <w:t xml:space="preserve">   </w:t>
      </w:r>
      <w:r w:rsidR="00586E72">
        <w:rPr>
          <w:sz w:val="32"/>
          <w:szCs w:val="32"/>
        </w:rPr>
        <w:t>-</w:t>
      </w:r>
      <w:r w:rsidR="00586E72" w:rsidRPr="00586E72">
        <w:rPr>
          <w:sz w:val="32"/>
          <w:szCs w:val="32"/>
        </w:rPr>
        <w:t xml:space="preserve"> </w:t>
      </w:r>
      <w:r>
        <w:rPr>
          <w:sz w:val="32"/>
          <w:szCs w:val="32"/>
        </w:rPr>
        <w:t xml:space="preserve">    </w:t>
      </w:r>
      <w:r w:rsidR="00586E72">
        <w:rPr>
          <w:sz w:val="32"/>
          <w:szCs w:val="32"/>
        </w:rPr>
        <w:t xml:space="preserve">Communication Diagram for </w:t>
      </w:r>
      <w:r w:rsidR="00586E72">
        <w:rPr>
          <w:sz w:val="32"/>
          <w:szCs w:val="32"/>
        </w:rPr>
        <w:t>Buy product</w:t>
      </w:r>
      <w:r w:rsidR="00586E72">
        <w:rPr>
          <w:sz w:val="32"/>
          <w:szCs w:val="32"/>
        </w:rPr>
        <w:t xml:space="preserve"> use case</w:t>
      </w:r>
    </w:p>
    <w:p w14:paraId="6E56B486" w14:textId="5B469CE9" w:rsidR="00282AB3" w:rsidRDefault="00557AFD" w:rsidP="00557AFD">
      <w:pPr>
        <w:pStyle w:val="Default"/>
        <w:ind w:left="720"/>
        <w:rPr>
          <w:sz w:val="32"/>
          <w:szCs w:val="32"/>
        </w:rPr>
      </w:pPr>
      <w:r>
        <w:rPr>
          <w:sz w:val="32"/>
          <w:szCs w:val="32"/>
        </w:rPr>
        <w:tab/>
        <w:t xml:space="preserve"> </w:t>
      </w:r>
      <w:r>
        <w:rPr>
          <w:noProof/>
          <w:sz w:val="32"/>
          <w:szCs w:val="32"/>
        </w:rPr>
        <w:drawing>
          <wp:inline distT="0" distB="0" distL="0" distR="0" wp14:anchorId="4049A3A0" wp14:editId="0B7BE8A6">
            <wp:extent cx="5943600" cy="1375410"/>
            <wp:effectExtent l="0" t="0" r="0" b="0"/>
            <wp:docPr id="16" name="Picture 1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Diagram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75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B4E154" w14:textId="4635287C" w:rsidR="00282AB3" w:rsidRDefault="00282AB3" w:rsidP="00586E72">
      <w:pPr>
        <w:pStyle w:val="Default"/>
        <w:ind w:left="720"/>
        <w:rPr>
          <w:sz w:val="32"/>
          <w:szCs w:val="32"/>
        </w:rPr>
      </w:pPr>
    </w:p>
    <w:p w14:paraId="005EF624" w14:textId="5615756E" w:rsidR="00282AB3" w:rsidRDefault="00282AB3" w:rsidP="00044D72">
      <w:pPr>
        <w:pStyle w:val="Default"/>
        <w:rPr>
          <w:sz w:val="32"/>
          <w:szCs w:val="32"/>
        </w:rPr>
      </w:pPr>
    </w:p>
    <w:p w14:paraId="1046D934" w14:textId="3EFE73A2" w:rsidR="00282AB3" w:rsidRDefault="00282AB3" w:rsidP="00044D72">
      <w:pPr>
        <w:pStyle w:val="Default"/>
        <w:rPr>
          <w:sz w:val="32"/>
          <w:szCs w:val="32"/>
        </w:rPr>
      </w:pPr>
    </w:p>
    <w:p w14:paraId="42A6D14A" w14:textId="14B7C9A5" w:rsidR="00557AFD" w:rsidRDefault="00557AFD" w:rsidP="00044D72">
      <w:pPr>
        <w:pStyle w:val="Default"/>
        <w:rPr>
          <w:sz w:val="32"/>
          <w:szCs w:val="32"/>
        </w:rPr>
      </w:pPr>
    </w:p>
    <w:p w14:paraId="69BF7689" w14:textId="71335D6D" w:rsidR="00557AFD" w:rsidRDefault="00557AFD" w:rsidP="00044D72">
      <w:pPr>
        <w:pStyle w:val="Default"/>
        <w:rPr>
          <w:sz w:val="32"/>
          <w:szCs w:val="32"/>
        </w:rPr>
      </w:pPr>
    </w:p>
    <w:p w14:paraId="5A9421DF" w14:textId="7FE44AD7" w:rsidR="00557AFD" w:rsidRDefault="00557AFD" w:rsidP="00044D72">
      <w:pPr>
        <w:pStyle w:val="Default"/>
        <w:rPr>
          <w:sz w:val="32"/>
          <w:szCs w:val="32"/>
        </w:rPr>
      </w:pPr>
    </w:p>
    <w:p w14:paraId="74180A58" w14:textId="5951D611" w:rsidR="00557AFD" w:rsidRDefault="00557AFD" w:rsidP="00044D72">
      <w:pPr>
        <w:pStyle w:val="Default"/>
        <w:rPr>
          <w:sz w:val="32"/>
          <w:szCs w:val="32"/>
        </w:rPr>
      </w:pPr>
    </w:p>
    <w:p w14:paraId="338E2D02" w14:textId="70616F9A" w:rsidR="00557AFD" w:rsidRDefault="00557AFD" w:rsidP="00044D72">
      <w:pPr>
        <w:pStyle w:val="Default"/>
        <w:rPr>
          <w:sz w:val="32"/>
          <w:szCs w:val="32"/>
        </w:rPr>
      </w:pPr>
    </w:p>
    <w:p w14:paraId="65036AE4" w14:textId="4F28A816" w:rsidR="00557AFD" w:rsidRDefault="00557AFD" w:rsidP="00044D72">
      <w:pPr>
        <w:pStyle w:val="Default"/>
        <w:rPr>
          <w:sz w:val="32"/>
          <w:szCs w:val="32"/>
        </w:rPr>
      </w:pPr>
    </w:p>
    <w:p w14:paraId="65C5261D" w14:textId="5754035F" w:rsidR="00557AFD" w:rsidRDefault="00557AFD" w:rsidP="00044D72">
      <w:pPr>
        <w:pStyle w:val="Default"/>
        <w:rPr>
          <w:sz w:val="32"/>
          <w:szCs w:val="32"/>
        </w:rPr>
      </w:pPr>
    </w:p>
    <w:p w14:paraId="4D122F60" w14:textId="4DB043E0" w:rsidR="00557AFD" w:rsidRDefault="00557AFD" w:rsidP="00044D72">
      <w:pPr>
        <w:pStyle w:val="Default"/>
        <w:rPr>
          <w:sz w:val="32"/>
          <w:szCs w:val="32"/>
        </w:rPr>
      </w:pPr>
    </w:p>
    <w:p w14:paraId="7E28C595" w14:textId="7D30E3D4" w:rsidR="00557AFD" w:rsidRDefault="00557AFD" w:rsidP="00044D72">
      <w:pPr>
        <w:pStyle w:val="Default"/>
        <w:rPr>
          <w:sz w:val="32"/>
          <w:szCs w:val="32"/>
        </w:rPr>
      </w:pPr>
    </w:p>
    <w:p w14:paraId="57A14236" w14:textId="7A059214" w:rsidR="00557AFD" w:rsidRDefault="00557AFD" w:rsidP="00557AFD">
      <w:pPr>
        <w:pStyle w:val="Default"/>
        <w:numPr>
          <w:ilvl w:val="0"/>
          <w:numId w:val="17"/>
        </w:numPr>
        <w:rPr>
          <w:sz w:val="32"/>
          <w:szCs w:val="32"/>
        </w:rPr>
      </w:pPr>
      <w:r>
        <w:rPr>
          <w:sz w:val="32"/>
          <w:szCs w:val="32"/>
        </w:rPr>
        <w:lastRenderedPageBreak/>
        <w:t xml:space="preserve">Partial class diagram for buy product use case in communication diagram </w:t>
      </w:r>
    </w:p>
    <w:p w14:paraId="61C0FA88" w14:textId="27EC2E6D" w:rsidR="00557AFD" w:rsidRDefault="00557AFD" w:rsidP="00557AFD">
      <w:pPr>
        <w:pStyle w:val="Default"/>
        <w:ind w:left="720"/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 wp14:anchorId="2ABDD22F" wp14:editId="171E72BD">
            <wp:extent cx="5943600" cy="2654300"/>
            <wp:effectExtent l="0" t="0" r="0" b="0"/>
            <wp:docPr id="17" name="Picture 1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Diagram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5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AE23F8" w14:textId="3BA6A2CE" w:rsidR="00557AFD" w:rsidRDefault="00557AFD" w:rsidP="00044D72">
      <w:pPr>
        <w:pStyle w:val="Default"/>
        <w:rPr>
          <w:sz w:val="32"/>
          <w:szCs w:val="32"/>
        </w:rPr>
      </w:pPr>
    </w:p>
    <w:p w14:paraId="02C09E25" w14:textId="327F94BC" w:rsidR="00557AFD" w:rsidRDefault="00557AFD" w:rsidP="00044D72">
      <w:pPr>
        <w:pStyle w:val="Default"/>
        <w:rPr>
          <w:sz w:val="32"/>
          <w:szCs w:val="32"/>
        </w:rPr>
      </w:pPr>
    </w:p>
    <w:p w14:paraId="0291206D" w14:textId="1495A149" w:rsidR="00557AFD" w:rsidRDefault="00557AFD" w:rsidP="00044D72">
      <w:pPr>
        <w:pStyle w:val="Default"/>
        <w:rPr>
          <w:sz w:val="32"/>
          <w:szCs w:val="32"/>
        </w:rPr>
      </w:pPr>
    </w:p>
    <w:p w14:paraId="60BD8F59" w14:textId="77777777" w:rsidR="00A831C7" w:rsidRDefault="00A831C7" w:rsidP="00044D72">
      <w:pPr>
        <w:pStyle w:val="Default"/>
        <w:rPr>
          <w:sz w:val="32"/>
          <w:szCs w:val="32"/>
        </w:rPr>
      </w:pPr>
    </w:p>
    <w:p w14:paraId="1CF66F94" w14:textId="77777777" w:rsidR="00557AFD" w:rsidRDefault="00557AFD" w:rsidP="00044D72">
      <w:pPr>
        <w:pStyle w:val="Default"/>
        <w:rPr>
          <w:sz w:val="32"/>
          <w:szCs w:val="32"/>
        </w:rPr>
      </w:pPr>
    </w:p>
    <w:p w14:paraId="3FF0879D" w14:textId="77777777" w:rsidR="00044D72" w:rsidRDefault="00044D72" w:rsidP="00044D72">
      <w:pPr>
        <w:pStyle w:val="Default"/>
        <w:rPr>
          <w:sz w:val="32"/>
          <w:szCs w:val="32"/>
        </w:rPr>
      </w:pPr>
    </w:p>
    <w:p w14:paraId="78643DBB" w14:textId="77777777" w:rsidR="006B1ADA" w:rsidRDefault="006B1ADA" w:rsidP="00044D72">
      <w:pPr>
        <w:pStyle w:val="Default"/>
        <w:ind w:left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Select two complex use cases: </w:t>
      </w:r>
    </w:p>
    <w:p w14:paraId="2712DDE2" w14:textId="57AAAD5B" w:rsidR="00AC02F1" w:rsidRDefault="006B1ADA" w:rsidP="007326CF">
      <w:pPr>
        <w:pStyle w:val="Default"/>
        <w:numPr>
          <w:ilvl w:val="0"/>
          <w:numId w:val="12"/>
        </w:numPr>
        <w:spacing w:after="338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Generate and draw a 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partial class diagram </w:t>
      </w:r>
      <w:r>
        <w:rPr>
          <w:rFonts w:ascii="Times New Roman" w:hAnsi="Times New Roman" w:cs="Times New Roman"/>
          <w:sz w:val="28"/>
          <w:szCs w:val="28"/>
        </w:rPr>
        <w:t xml:space="preserve">using 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multi-layer sequence </w:t>
      </w:r>
      <w:proofErr w:type="gramStart"/>
      <w:r>
        <w:rPr>
          <w:rFonts w:ascii="Times New Roman" w:hAnsi="Times New Roman" w:cs="Times New Roman"/>
          <w:b/>
          <w:bCs/>
          <w:sz w:val="28"/>
          <w:szCs w:val="28"/>
        </w:rPr>
        <w:t xml:space="preserve">diagram </w:t>
      </w:r>
      <w:r w:rsidR="007326CF">
        <w:rPr>
          <w:rFonts w:ascii="Times New Roman" w:hAnsi="Times New Roman" w:cs="Times New Roman"/>
          <w:sz w:val="28"/>
          <w:szCs w:val="28"/>
        </w:rPr>
        <w:t>.</w:t>
      </w:r>
      <w:proofErr w:type="gramEnd"/>
    </w:p>
    <w:p w14:paraId="49C95DB1" w14:textId="4D1C1CC7" w:rsidR="007326CF" w:rsidRDefault="007326CF" w:rsidP="007326CF">
      <w:pPr>
        <w:pStyle w:val="Default"/>
        <w:spacing w:after="338"/>
        <w:ind w:left="1080"/>
        <w:rPr>
          <w:rFonts w:ascii="Times New Roman" w:hAnsi="Times New Roman" w:cs="Times New Roman"/>
          <w:sz w:val="28"/>
          <w:szCs w:val="28"/>
        </w:rPr>
      </w:pPr>
    </w:p>
    <w:p w14:paraId="4A88D117" w14:textId="7DCA2E2D" w:rsidR="007326CF" w:rsidRDefault="007326CF" w:rsidP="007326CF">
      <w:pPr>
        <w:pStyle w:val="Default"/>
        <w:spacing w:after="338"/>
        <w:ind w:left="1080"/>
        <w:rPr>
          <w:rFonts w:ascii="Times New Roman" w:hAnsi="Times New Roman" w:cs="Times New Roman"/>
          <w:sz w:val="28"/>
          <w:szCs w:val="28"/>
        </w:rPr>
      </w:pPr>
    </w:p>
    <w:p w14:paraId="505A77D9" w14:textId="39B49148" w:rsidR="007326CF" w:rsidRDefault="007326CF" w:rsidP="007326CF">
      <w:pPr>
        <w:pStyle w:val="Default"/>
        <w:spacing w:after="338"/>
        <w:ind w:left="1080"/>
        <w:rPr>
          <w:rFonts w:ascii="Times New Roman" w:hAnsi="Times New Roman" w:cs="Times New Roman"/>
          <w:sz w:val="28"/>
          <w:szCs w:val="28"/>
        </w:rPr>
      </w:pPr>
    </w:p>
    <w:p w14:paraId="5F363BA4" w14:textId="3DAC3F98" w:rsidR="007326CF" w:rsidRDefault="00A831C7" w:rsidP="007326CF">
      <w:pPr>
        <w:pStyle w:val="Default"/>
        <w:spacing w:after="338"/>
        <w:ind w:left="108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14107839" wp14:editId="04D699EC">
            <wp:extent cx="6835710" cy="6174779"/>
            <wp:effectExtent l="0" t="0" r="3810" b="0"/>
            <wp:docPr id="19" name="Picture 19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Diagram, schematic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71033" cy="62970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238540" w14:textId="7C696E5D" w:rsidR="007326CF" w:rsidRDefault="007326CF" w:rsidP="007326CF">
      <w:pPr>
        <w:pStyle w:val="Default"/>
        <w:spacing w:after="338"/>
        <w:ind w:left="1080"/>
        <w:rPr>
          <w:rFonts w:ascii="Times New Roman" w:hAnsi="Times New Roman" w:cs="Times New Roman"/>
          <w:sz w:val="28"/>
          <w:szCs w:val="28"/>
        </w:rPr>
      </w:pPr>
    </w:p>
    <w:p w14:paraId="73BBD93F" w14:textId="7F6EF486" w:rsidR="00A831C7" w:rsidRDefault="00A831C7" w:rsidP="00A831C7">
      <w:pPr>
        <w:pStyle w:val="Default"/>
        <w:numPr>
          <w:ilvl w:val="0"/>
          <w:numId w:val="18"/>
        </w:numPr>
        <w:spacing w:after="338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Class diagram for sequence 1</w:t>
      </w:r>
    </w:p>
    <w:p w14:paraId="5C9343B7" w14:textId="2182B6BF" w:rsidR="007326CF" w:rsidRDefault="00A831C7" w:rsidP="007326CF">
      <w:pPr>
        <w:pStyle w:val="Default"/>
        <w:spacing w:after="338"/>
        <w:ind w:left="108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41C4BB8B" wp14:editId="41F2A658">
            <wp:extent cx="5943600" cy="3390523"/>
            <wp:effectExtent l="0" t="0" r="0" b="635"/>
            <wp:docPr id="20" name="Picture 20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0456" cy="34001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513520" w14:textId="4239DB06" w:rsidR="007326CF" w:rsidRDefault="007326CF" w:rsidP="007326CF">
      <w:pPr>
        <w:pStyle w:val="Default"/>
        <w:spacing w:after="338"/>
        <w:ind w:left="1080"/>
        <w:rPr>
          <w:rFonts w:ascii="Times New Roman" w:hAnsi="Times New Roman" w:cs="Times New Roman"/>
          <w:sz w:val="28"/>
          <w:szCs w:val="28"/>
        </w:rPr>
      </w:pPr>
    </w:p>
    <w:p w14:paraId="350A79AD" w14:textId="3E0A9B45" w:rsidR="007326CF" w:rsidRDefault="007326CF" w:rsidP="00A831C7">
      <w:pPr>
        <w:pStyle w:val="Default"/>
        <w:spacing w:after="338"/>
        <w:rPr>
          <w:rFonts w:ascii="Times New Roman" w:hAnsi="Times New Roman" w:cs="Times New Roman"/>
          <w:sz w:val="28"/>
          <w:szCs w:val="28"/>
        </w:rPr>
      </w:pPr>
    </w:p>
    <w:p w14:paraId="37F37784" w14:textId="123CC771" w:rsidR="0040072B" w:rsidRDefault="0040072B" w:rsidP="00A831C7">
      <w:pPr>
        <w:pStyle w:val="Default"/>
        <w:spacing w:after="338"/>
        <w:rPr>
          <w:rFonts w:ascii="Times New Roman" w:hAnsi="Times New Roman" w:cs="Times New Roman"/>
          <w:sz w:val="28"/>
          <w:szCs w:val="28"/>
        </w:rPr>
      </w:pPr>
    </w:p>
    <w:p w14:paraId="40BBEE47" w14:textId="04B0E46D" w:rsidR="0040072B" w:rsidRDefault="0040072B" w:rsidP="00A831C7">
      <w:pPr>
        <w:pStyle w:val="Default"/>
        <w:spacing w:after="338"/>
        <w:rPr>
          <w:rFonts w:ascii="Times New Roman" w:hAnsi="Times New Roman" w:cs="Times New Roman"/>
          <w:sz w:val="28"/>
          <w:szCs w:val="28"/>
        </w:rPr>
      </w:pPr>
    </w:p>
    <w:p w14:paraId="1137D9C8" w14:textId="26AA7944" w:rsidR="0040072B" w:rsidRDefault="0040072B" w:rsidP="00A831C7">
      <w:pPr>
        <w:pStyle w:val="Default"/>
        <w:spacing w:after="338"/>
        <w:rPr>
          <w:rFonts w:ascii="Times New Roman" w:hAnsi="Times New Roman" w:cs="Times New Roman"/>
          <w:sz w:val="28"/>
          <w:szCs w:val="28"/>
        </w:rPr>
      </w:pPr>
    </w:p>
    <w:p w14:paraId="74FAF49A" w14:textId="5A869C0C" w:rsidR="0040072B" w:rsidRDefault="0040072B" w:rsidP="00A831C7">
      <w:pPr>
        <w:pStyle w:val="Default"/>
        <w:spacing w:after="338"/>
        <w:rPr>
          <w:rFonts w:ascii="Times New Roman" w:hAnsi="Times New Roman" w:cs="Times New Roman"/>
          <w:sz w:val="28"/>
          <w:szCs w:val="28"/>
        </w:rPr>
      </w:pPr>
    </w:p>
    <w:p w14:paraId="791D6BF8" w14:textId="77777777" w:rsidR="0040072B" w:rsidRDefault="0040072B" w:rsidP="00A831C7">
      <w:pPr>
        <w:pStyle w:val="Default"/>
        <w:spacing w:after="338"/>
        <w:rPr>
          <w:rFonts w:ascii="Times New Roman" w:hAnsi="Times New Roman" w:cs="Times New Roman"/>
          <w:sz w:val="28"/>
          <w:szCs w:val="28"/>
        </w:rPr>
      </w:pPr>
    </w:p>
    <w:p w14:paraId="617FA87D" w14:textId="133C1BFB" w:rsidR="007326CF" w:rsidRDefault="0040072B" w:rsidP="0040072B">
      <w:pPr>
        <w:pStyle w:val="Default"/>
        <w:numPr>
          <w:ilvl w:val="0"/>
          <w:numId w:val="18"/>
        </w:numPr>
        <w:spacing w:after="338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Class diagram for sequence 2</w:t>
      </w:r>
    </w:p>
    <w:p w14:paraId="040A3372" w14:textId="166445ED" w:rsidR="0040072B" w:rsidRDefault="0040072B" w:rsidP="0040072B">
      <w:pPr>
        <w:pStyle w:val="Default"/>
        <w:spacing w:after="338"/>
        <w:ind w:left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1FDB60B4" wp14:editId="4F064179">
            <wp:extent cx="5943600" cy="3924935"/>
            <wp:effectExtent l="0" t="0" r="0" b="0"/>
            <wp:docPr id="23" name="Picture 2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Diagram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24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0719DE" w14:textId="477833C9" w:rsidR="007326CF" w:rsidRDefault="007326CF" w:rsidP="007326CF">
      <w:pPr>
        <w:pStyle w:val="Default"/>
        <w:spacing w:after="338"/>
        <w:ind w:left="1080"/>
        <w:rPr>
          <w:rFonts w:ascii="Times New Roman" w:hAnsi="Times New Roman" w:cs="Times New Roman"/>
          <w:sz w:val="28"/>
          <w:szCs w:val="28"/>
        </w:rPr>
      </w:pPr>
    </w:p>
    <w:p w14:paraId="69679390" w14:textId="4594EA95" w:rsidR="007326CF" w:rsidRDefault="007326CF" w:rsidP="007326CF">
      <w:pPr>
        <w:pStyle w:val="Default"/>
        <w:spacing w:after="338"/>
        <w:ind w:left="1080"/>
        <w:rPr>
          <w:rFonts w:ascii="Times New Roman" w:hAnsi="Times New Roman" w:cs="Times New Roman"/>
          <w:sz w:val="28"/>
          <w:szCs w:val="28"/>
        </w:rPr>
      </w:pPr>
    </w:p>
    <w:p w14:paraId="19D6FBB3" w14:textId="1D017CF9" w:rsidR="00AC02F1" w:rsidRDefault="00AC02F1" w:rsidP="006B1ADA">
      <w:pPr>
        <w:pStyle w:val="Default"/>
        <w:spacing w:after="338"/>
        <w:rPr>
          <w:rFonts w:ascii="Times New Roman" w:hAnsi="Times New Roman" w:cs="Times New Roman"/>
          <w:b/>
          <w:bCs/>
          <w:color w:val="C00000"/>
          <w:sz w:val="28"/>
          <w:szCs w:val="28"/>
        </w:rPr>
      </w:pPr>
    </w:p>
    <w:p w14:paraId="5D241374" w14:textId="4C0B2F6B" w:rsidR="00901083" w:rsidRDefault="00901083" w:rsidP="006B1ADA">
      <w:pPr>
        <w:pStyle w:val="Default"/>
        <w:spacing w:after="338"/>
        <w:rPr>
          <w:rFonts w:ascii="Times New Roman" w:hAnsi="Times New Roman" w:cs="Times New Roman"/>
          <w:b/>
          <w:bCs/>
          <w:color w:val="C00000"/>
          <w:sz w:val="28"/>
          <w:szCs w:val="28"/>
        </w:rPr>
      </w:pPr>
    </w:p>
    <w:p w14:paraId="634FA23B" w14:textId="77777777" w:rsidR="00901083" w:rsidRPr="006B1ADA" w:rsidRDefault="00901083" w:rsidP="006B1ADA">
      <w:pPr>
        <w:pStyle w:val="Default"/>
        <w:spacing w:after="338"/>
        <w:rPr>
          <w:rFonts w:ascii="Times New Roman" w:hAnsi="Times New Roman" w:cs="Times New Roman"/>
          <w:b/>
          <w:bCs/>
          <w:color w:val="C00000"/>
          <w:sz w:val="28"/>
          <w:szCs w:val="28"/>
        </w:rPr>
      </w:pPr>
    </w:p>
    <w:p w14:paraId="1816406F" w14:textId="74E73885" w:rsidR="006B1ADA" w:rsidRPr="00901083" w:rsidRDefault="006B1ADA" w:rsidP="00901083">
      <w:pPr>
        <w:pStyle w:val="Default"/>
        <w:numPr>
          <w:ilvl w:val="0"/>
          <w:numId w:val="10"/>
        </w:numPr>
        <w:spacing w:after="338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 xml:space="preserve">Generate and draw 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final-cut class diagram </w:t>
      </w:r>
      <w:r>
        <w:rPr>
          <w:rFonts w:ascii="Times New Roman" w:hAnsi="Times New Roman" w:cs="Times New Roman"/>
          <w:sz w:val="28"/>
          <w:szCs w:val="28"/>
        </w:rPr>
        <w:t>output from 1.a, 1.b, and 2 [</w:t>
      </w:r>
      <w:proofErr w:type="gramStart"/>
      <w:r>
        <w:rPr>
          <w:rFonts w:ascii="Times New Roman" w:hAnsi="Times New Roman" w:cs="Times New Roman"/>
          <w:b/>
          <w:bCs/>
          <w:sz w:val="28"/>
          <w:szCs w:val="28"/>
        </w:rPr>
        <w:t>F</w:t>
      </w:r>
      <w:r w:rsidRPr="00901083">
        <w:rPr>
          <w:rFonts w:ascii="Times New Roman" w:hAnsi="Times New Roman" w:cs="Times New Roman"/>
          <w:b/>
          <w:bCs/>
          <w:sz w:val="28"/>
          <w:szCs w:val="28"/>
        </w:rPr>
        <w:t>ully-defined</w:t>
      </w:r>
      <w:proofErr w:type="gramEnd"/>
      <w:r w:rsidRPr="00901083">
        <w:rPr>
          <w:rFonts w:ascii="Times New Roman" w:hAnsi="Times New Roman" w:cs="Times New Roman"/>
          <w:b/>
          <w:bCs/>
          <w:sz w:val="28"/>
          <w:szCs w:val="28"/>
        </w:rPr>
        <w:t xml:space="preserve"> attributes and methods, navigation, multiplicity</w:t>
      </w:r>
      <w:r w:rsidRPr="00901083">
        <w:rPr>
          <w:rFonts w:ascii="Times New Roman" w:hAnsi="Times New Roman" w:cs="Times New Roman"/>
          <w:sz w:val="28"/>
          <w:szCs w:val="28"/>
        </w:rPr>
        <w:t xml:space="preserve">]. </w:t>
      </w:r>
    </w:p>
    <w:p w14:paraId="6782B846" w14:textId="0BD39BA2" w:rsidR="00AC02F1" w:rsidRDefault="00D6581A" w:rsidP="00901083">
      <w:pPr>
        <w:pStyle w:val="Default"/>
        <w:spacing w:after="338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50063EE9" wp14:editId="6C9933C6">
            <wp:extent cx="5943600" cy="3472815"/>
            <wp:effectExtent l="0" t="0" r="0" b="0"/>
            <wp:docPr id="26" name="Picture 26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2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17BC08" w14:textId="0F954FFB" w:rsidR="00901083" w:rsidRDefault="00901083" w:rsidP="00901083">
      <w:pPr>
        <w:pStyle w:val="Default"/>
        <w:spacing w:after="338"/>
        <w:rPr>
          <w:rFonts w:ascii="Times New Roman" w:hAnsi="Times New Roman" w:cs="Times New Roman"/>
          <w:sz w:val="28"/>
          <w:szCs w:val="28"/>
        </w:rPr>
      </w:pPr>
    </w:p>
    <w:p w14:paraId="6E2A1830" w14:textId="5FEED8A1" w:rsidR="00901083" w:rsidRDefault="00901083" w:rsidP="00901083">
      <w:pPr>
        <w:pStyle w:val="Default"/>
        <w:spacing w:after="338"/>
        <w:rPr>
          <w:rFonts w:ascii="Times New Roman" w:hAnsi="Times New Roman" w:cs="Times New Roman"/>
          <w:sz w:val="28"/>
          <w:szCs w:val="28"/>
        </w:rPr>
      </w:pPr>
    </w:p>
    <w:p w14:paraId="68F9879B" w14:textId="47D42D75" w:rsidR="00901083" w:rsidRDefault="00901083" w:rsidP="00901083">
      <w:pPr>
        <w:pStyle w:val="Default"/>
        <w:spacing w:after="338"/>
        <w:rPr>
          <w:rFonts w:ascii="Times New Roman" w:hAnsi="Times New Roman" w:cs="Times New Roman"/>
          <w:sz w:val="28"/>
          <w:szCs w:val="28"/>
        </w:rPr>
      </w:pPr>
    </w:p>
    <w:p w14:paraId="145F6EC3" w14:textId="77777777" w:rsidR="00901083" w:rsidRDefault="00901083" w:rsidP="00901083">
      <w:pPr>
        <w:pStyle w:val="Default"/>
        <w:spacing w:after="338"/>
        <w:rPr>
          <w:rFonts w:ascii="Times New Roman" w:hAnsi="Times New Roman" w:cs="Times New Roman"/>
          <w:sz w:val="28"/>
          <w:szCs w:val="28"/>
        </w:rPr>
      </w:pPr>
    </w:p>
    <w:p w14:paraId="4CE30827" w14:textId="08A8C461" w:rsidR="00901083" w:rsidRDefault="006B1ADA" w:rsidP="00901083">
      <w:pPr>
        <w:pStyle w:val="Default"/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Generate and draw 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package diagram </w:t>
      </w:r>
      <w:r>
        <w:rPr>
          <w:rFonts w:ascii="Times New Roman" w:hAnsi="Times New Roman" w:cs="Times New Roman"/>
          <w:sz w:val="28"/>
          <w:szCs w:val="28"/>
        </w:rPr>
        <w:t xml:space="preserve">from the resulted detailed class diagram in 3. </w:t>
      </w:r>
    </w:p>
    <w:p w14:paraId="172BEF28" w14:textId="6488B628" w:rsidR="00901083" w:rsidRPr="00901083" w:rsidRDefault="00F5268F" w:rsidP="00901083">
      <w:pPr>
        <w:pStyle w:val="Default"/>
        <w:ind w:left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6BC1097A" wp14:editId="38AA8CE2">
            <wp:extent cx="3731536" cy="6405326"/>
            <wp:effectExtent l="0" t="0" r="254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0432" cy="64205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1F490F" w14:textId="77777777" w:rsidR="00901083" w:rsidRDefault="00901083" w:rsidP="006B1ADA">
      <w:pPr>
        <w:pStyle w:val="Default"/>
        <w:rPr>
          <w:rFonts w:ascii="Times New Roman" w:hAnsi="Times New Roman" w:cs="Times New Roman"/>
          <w:sz w:val="28"/>
          <w:szCs w:val="28"/>
        </w:rPr>
      </w:pPr>
    </w:p>
    <w:p w14:paraId="18D4F3A0" w14:textId="1C468A64" w:rsidR="00872D5A" w:rsidRPr="007A32CF" w:rsidRDefault="006B1ADA" w:rsidP="007A32CF">
      <w:pPr>
        <w:pStyle w:val="Default"/>
        <w:ind w:left="1080"/>
        <w:rPr>
          <w:rFonts w:ascii="Times New Roman" w:hAnsi="Times New Roman" w:cs="Times New Roman"/>
          <w:b/>
          <w:bCs/>
          <w:color w:val="auto"/>
          <w:sz w:val="22"/>
          <w:szCs w:val="22"/>
        </w:rPr>
      </w:pPr>
      <w:r w:rsidRPr="00C7613C">
        <w:rPr>
          <w:rFonts w:ascii="Times New Roman" w:hAnsi="Times New Roman" w:cs="Times New Roman"/>
          <w:b/>
          <w:bCs/>
          <w:color w:val="auto"/>
          <w:sz w:val="22"/>
          <w:szCs w:val="22"/>
        </w:rPr>
        <w:t xml:space="preserve"> </w:t>
      </w:r>
    </w:p>
    <w:sectPr w:rsidR="00872D5A" w:rsidRPr="007A32CF" w:rsidSect="00BD52A7">
      <w:headerReference w:type="default" r:id="rId22"/>
      <w:footerReference w:type="default" r:id="rId2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F54F94" w14:textId="77777777" w:rsidR="00634FBB" w:rsidRDefault="00634FBB" w:rsidP="0055727E">
      <w:pPr>
        <w:spacing w:after="0" w:line="240" w:lineRule="auto"/>
      </w:pPr>
      <w:r>
        <w:separator/>
      </w:r>
    </w:p>
  </w:endnote>
  <w:endnote w:type="continuationSeparator" w:id="0">
    <w:p w14:paraId="7D624C21" w14:textId="77777777" w:rsidR="00634FBB" w:rsidRDefault="00634FBB" w:rsidP="005572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0146911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686CADE7" w14:textId="584C1887" w:rsidR="00960C05" w:rsidRDefault="00960C05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AC02F1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AC02F1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9C7748E" w14:textId="4DEDE85D" w:rsidR="00960C05" w:rsidRDefault="00960C05">
    <w:pPr>
      <w:pStyle w:val="Footer"/>
    </w:pPr>
    <w:r>
      <w:t xml:space="preserve">Project </w:t>
    </w:r>
    <w:r w:rsidR="005549B7">
      <w:rPr>
        <w:b/>
        <w:color w:val="538135" w:themeColor="accent6" w:themeShade="BF"/>
        <w:sz w:val="24"/>
        <w:szCs w:val="24"/>
      </w:rPr>
      <w:t>1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DEF3CA" w14:textId="77777777" w:rsidR="00634FBB" w:rsidRDefault="00634FBB" w:rsidP="0055727E">
      <w:pPr>
        <w:spacing w:after="0" w:line="240" w:lineRule="auto"/>
      </w:pPr>
      <w:r>
        <w:separator/>
      </w:r>
    </w:p>
  </w:footnote>
  <w:footnote w:type="continuationSeparator" w:id="0">
    <w:p w14:paraId="2732DF68" w14:textId="77777777" w:rsidR="00634FBB" w:rsidRDefault="00634FBB" w:rsidP="005572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B127DD" w14:textId="77777777" w:rsidR="0055727E" w:rsidRDefault="0055727E" w:rsidP="0055727E">
    <w:r w:rsidRPr="0055727E">
      <w:rPr>
        <w:noProof/>
        <w:lang w:eastAsia="en-US"/>
      </w:rPr>
      <w:drawing>
        <wp:inline distT="0" distB="0" distL="0" distR="0" wp14:anchorId="2C1C7682" wp14:editId="118CA9D4">
          <wp:extent cx="764327" cy="701395"/>
          <wp:effectExtent l="0" t="0" r="0" b="3810"/>
          <wp:docPr id="9" name="Picture 8">
            <a:extLst xmlns:a="http://schemas.openxmlformats.org/drawingml/2006/main">
              <a:ext uri="{FF2B5EF4-FFF2-40B4-BE49-F238E27FC236}">
                <a16:creationId xmlns:a16="http://schemas.microsoft.com/office/drawing/2014/main" id="{262A0E62-0F7D-4998-ACED-15E2CB82D6FB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8">
                    <a:extLst>
                      <a:ext uri="{FF2B5EF4-FFF2-40B4-BE49-F238E27FC236}">
                        <a16:creationId xmlns:a16="http://schemas.microsoft.com/office/drawing/2014/main" id="{262A0E62-0F7D-4998-ACED-15E2CB82D6FB}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64327" cy="7013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tbl>
    <w:tblPr>
      <w:tblStyle w:val="TableGrid"/>
      <w:tblW w:w="972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590"/>
      <w:gridCol w:w="5130"/>
    </w:tblGrid>
    <w:tr w:rsidR="009A228A" w14:paraId="134C8AD4" w14:textId="77777777" w:rsidTr="00F838A6">
      <w:tc>
        <w:tcPr>
          <w:tcW w:w="4590" w:type="dxa"/>
        </w:tcPr>
        <w:p w14:paraId="3F70BA66" w14:textId="77777777" w:rsidR="00F838A6" w:rsidRDefault="00F838A6" w:rsidP="00F838A6">
          <w:pPr>
            <w:rPr>
              <w:b/>
              <w:bCs/>
            </w:rPr>
          </w:pPr>
          <w:r w:rsidRPr="009A228A">
            <w:rPr>
              <w:b/>
              <w:bCs/>
            </w:rPr>
            <w:t>Cairo University</w:t>
          </w:r>
        </w:p>
        <w:p w14:paraId="07F44CA0" w14:textId="1DAAD15D" w:rsidR="009A228A" w:rsidRPr="009A228A" w:rsidRDefault="009A228A" w:rsidP="009A228A">
          <w:pPr>
            <w:rPr>
              <w:b/>
              <w:bCs/>
            </w:rPr>
          </w:pPr>
          <w:r w:rsidRPr="009A228A">
            <w:rPr>
              <w:b/>
              <w:bCs/>
            </w:rPr>
            <w:t xml:space="preserve">Faculty of Computers and </w:t>
          </w:r>
          <w:r w:rsidR="00F838A6">
            <w:rPr>
              <w:b/>
              <w:bCs/>
            </w:rPr>
            <w:t>Artificial Intelligence</w:t>
          </w:r>
        </w:p>
        <w:p w14:paraId="0D20AF7A" w14:textId="0D5EE55E" w:rsidR="00F838A6" w:rsidRPr="009A228A" w:rsidRDefault="00F838A6" w:rsidP="009A228A">
          <w:pPr>
            <w:rPr>
              <w:b/>
              <w:bCs/>
            </w:rPr>
          </w:pPr>
          <w:r>
            <w:rPr>
              <w:b/>
              <w:bCs/>
            </w:rPr>
            <w:t>IS Department</w:t>
          </w:r>
        </w:p>
        <w:p w14:paraId="34F14919" w14:textId="77777777" w:rsidR="009A228A" w:rsidRDefault="009A228A" w:rsidP="00C040B3"/>
      </w:tc>
      <w:tc>
        <w:tcPr>
          <w:tcW w:w="5130" w:type="dxa"/>
        </w:tcPr>
        <w:p w14:paraId="598A63CD" w14:textId="161D963C" w:rsidR="00F838A6" w:rsidRDefault="00F838A6" w:rsidP="00C040B3">
          <w:pPr>
            <w:rPr>
              <w:b/>
              <w:bCs/>
            </w:rPr>
          </w:pPr>
          <w:r>
            <w:rPr>
              <w:b/>
              <w:bCs/>
            </w:rPr>
            <w:t xml:space="preserve">Course code: </w:t>
          </w:r>
          <w:r w:rsidRPr="00F838A6">
            <w:t>IS332</w:t>
          </w:r>
        </w:p>
        <w:p w14:paraId="7BD0EC56" w14:textId="0C9209B0" w:rsidR="009A228A" w:rsidRDefault="009A228A" w:rsidP="00C040B3">
          <w:r w:rsidRPr="009A228A">
            <w:rPr>
              <w:b/>
              <w:bCs/>
            </w:rPr>
            <w:t>Course:</w:t>
          </w:r>
          <w:r w:rsidR="00C040B3">
            <w:t xml:space="preserve"> Analysis </w:t>
          </w:r>
          <w:r w:rsidR="00F838A6">
            <w:t>and</w:t>
          </w:r>
          <w:r w:rsidR="00C040B3">
            <w:t xml:space="preserve"> Design</w:t>
          </w:r>
          <w:r w:rsidR="00F838A6">
            <w:t xml:space="preserve"> of Information Systems</w:t>
          </w:r>
        </w:p>
        <w:p w14:paraId="278E25CA" w14:textId="59354246" w:rsidR="009A228A" w:rsidRDefault="009A228A" w:rsidP="00F838A6">
          <w:r w:rsidRPr="009A228A">
            <w:rPr>
              <w:b/>
              <w:bCs/>
            </w:rPr>
            <w:t>Under supervision:</w:t>
          </w:r>
          <w:r>
            <w:t xml:space="preserve"> </w:t>
          </w:r>
          <w:r w:rsidR="00C040B3">
            <w:t>Dr</w:t>
          </w:r>
          <w:r w:rsidR="00F838A6">
            <w:t>.</w:t>
          </w:r>
          <w:r>
            <w:t xml:space="preserve"> Iman Helal</w:t>
          </w:r>
          <w:r w:rsidR="00F838A6">
            <w:t xml:space="preserve"> – Dr. Dina Ezzat</w:t>
          </w:r>
          <w:r w:rsidR="00F838A6" w:rsidRPr="009A228A">
            <w:rPr>
              <w:b/>
              <w:bCs/>
            </w:rPr>
            <w:t xml:space="preserve"> Academic Year:</w:t>
          </w:r>
          <w:r w:rsidR="00F838A6">
            <w:t xml:space="preserve"> 2022-2023</w:t>
          </w:r>
        </w:p>
      </w:tc>
    </w:tr>
  </w:tbl>
  <w:p w14:paraId="2750F778" w14:textId="0F8CF4C2" w:rsidR="009A228A" w:rsidRDefault="009A228A" w:rsidP="009A228A">
    <w:pPr>
      <w:pBdr>
        <w:bottom w:val="thinThickThinMediumGap" w:sz="18" w:space="1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1E3D5E"/>
    <w:multiLevelType w:val="hybridMultilevel"/>
    <w:tmpl w:val="5C68571C"/>
    <w:lvl w:ilvl="0" w:tplc="E93EA1B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6A1C57"/>
    <w:multiLevelType w:val="hybridMultilevel"/>
    <w:tmpl w:val="F934071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CDD7655"/>
    <w:multiLevelType w:val="hybridMultilevel"/>
    <w:tmpl w:val="B9F2093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D4D542C"/>
    <w:multiLevelType w:val="hybridMultilevel"/>
    <w:tmpl w:val="6BC864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FC14E9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5" w15:restartNumberingAfterBreak="0">
    <w:nsid w:val="21737E46"/>
    <w:multiLevelType w:val="hybridMultilevel"/>
    <w:tmpl w:val="74567792"/>
    <w:lvl w:ilvl="0" w:tplc="EB607442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CB4938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7" w15:restartNumberingAfterBreak="0">
    <w:nsid w:val="2D60751A"/>
    <w:multiLevelType w:val="hybridMultilevel"/>
    <w:tmpl w:val="2F52B66C"/>
    <w:lvl w:ilvl="0" w:tplc="0E46F44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2D42C6F"/>
    <w:multiLevelType w:val="hybridMultilevel"/>
    <w:tmpl w:val="D548C27C"/>
    <w:lvl w:ilvl="0" w:tplc="EE76D7A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284CC9"/>
    <w:multiLevelType w:val="hybridMultilevel"/>
    <w:tmpl w:val="EEDAA6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9984156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11" w15:restartNumberingAfterBreak="0">
    <w:nsid w:val="3A6C7B5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3BC35A0D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13" w15:restartNumberingAfterBreak="0">
    <w:nsid w:val="3D953CBF"/>
    <w:multiLevelType w:val="hybridMultilevel"/>
    <w:tmpl w:val="EA2E9B7E"/>
    <w:lvl w:ilvl="0" w:tplc="141014B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88D00C2"/>
    <w:multiLevelType w:val="hybridMultilevel"/>
    <w:tmpl w:val="09B85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232021"/>
    <w:multiLevelType w:val="hybridMultilevel"/>
    <w:tmpl w:val="1F6AA06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5F870625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17" w15:restartNumberingAfterBreak="0">
    <w:nsid w:val="62E8390D"/>
    <w:multiLevelType w:val="hybridMultilevel"/>
    <w:tmpl w:val="4ED24E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F8F05A4"/>
    <w:multiLevelType w:val="hybridMultilevel"/>
    <w:tmpl w:val="4050C720"/>
    <w:lvl w:ilvl="0" w:tplc="8478569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41783388">
    <w:abstractNumId w:val="17"/>
  </w:num>
  <w:num w:numId="2" w16cid:durableId="1823815418">
    <w:abstractNumId w:val="4"/>
  </w:num>
  <w:num w:numId="3" w16cid:durableId="760566696">
    <w:abstractNumId w:val="11"/>
  </w:num>
  <w:num w:numId="4" w16cid:durableId="2102607687">
    <w:abstractNumId w:val="6"/>
  </w:num>
  <w:num w:numId="5" w16cid:durableId="1061368641">
    <w:abstractNumId w:val="12"/>
  </w:num>
  <w:num w:numId="6" w16cid:durableId="956259650">
    <w:abstractNumId w:val="10"/>
  </w:num>
  <w:num w:numId="7" w16cid:durableId="160970543">
    <w:abstractNumId w:val="16"/>
  </w:num>
  <w:num w:numId="8" w16cid:durableId="51852355">
    <w:abstractNumId w:val="14"/>
  </w:num>
  <w:num w:numId="9" w16cid:durableId="825824460">
    <w:abstractNumId w:val="9"/>
  </w:num>
  <w:num w:numId="10" w16cid:durableId="368116869">
    <w:abstractNumId w:val="3"/>
  </w:num>
  <w:num w:numId="11" w16cid:durableId="1765606971">
    <w:abstractNumId w:val="2"/>
  </w:num>
  <w:num w:numId="12" w16cid:durableId="653682830">
    <w:abstractNumId w:val="1"/>
  </w:num>
  <w:num w:numId="13" w16cid:durableId="822477475">
    <w:abstractNumId w:val="15"/>
  </w:num>
  <w:num w:numId="14" w16cid:durableId="1699232748">
    <w:abstractNumId w:val="7"/>
  </w:num>
  <w:num w:numId="15" w16cid:durableId="1323267993">
    <w:abstractNumId w:val="8"/>
  </w:num>
  <w:num w:numId="16" w16cid:durableId="1461650133">
    <w:abstractNumId w:val="18"/>
  </w:num>
  <w:num w:numId="17" w16cid:durableId="767579834">
    <w:abstractNumId w:val="5"/>
  </w:num>
  <w:num w:numId="18" w16cid:durableId="1431051345">
    <w:abstractNumId w:val="13"/>
  </w:num>
  <w:num w:numId="19" w16cid:durableId="2905522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NLEEkmaWJkamJko6SsGpxcWZ+XkgBUa1AKJB4NMsAAAA"/>
  </w:docVars>
  <w:rsids>
    <w:rsidRoot w:val="0055727E"/>
    <w:rsid w:val="00004DB3"/>
    <w:rsid w:val="00044D72"/>
    <w:rsid w:val="001226A5"/>
    <w:rsid w:val="00166FE4"/>
    <w:rsid w:val="00170840"/>
    <w:rsid w:val="001975D3"/>
    <w:rsid w:val="001B3B6B"/>
    <w:rsid w:val="002632E1"/>
    <w:rsid w:val="00282AB3"/>
    <w:rsid w:val="002F5189"/>
    <w:rsid w:val="003844D4"/>
    <w:rsid w:val="003D0F6B"/>
    <w:rsid w:val="003D32B3"/>
    <w:rsid w:val="0040072B"/>
    <w:rsid w:val="0042008E"/>
    <w:rsid w:val="00444690"/>
    <w:rsid w:val="0045017E"/>
    <w:rsid w:val="004D2CD0"/>
    <w:rsid w:val="004D7A7D"/>
    <w:rsid w:val="005549B7"/>
    <w:rsid w:val="0055727E"/>
    <w:rsid w:val="00557AFD"/>
    <w:rsid w:val="005678E4"/>
    <w:rsid w:val="005740CC"/>
    <w:rsid w:val="00586E72"/>
    <w:rsid w:val="005E2E18"/>
    <w:rsid w:val="00634FBB"/>
    <w:rsid w:val="00697F15"/>
    <w:rsid w:val="006A1039"/>
    <w:rsid w:val="006B1ADA"/>
    <w:rsid w:val="006C2C1E"/>
    <w:rsid w:val="0072408F"/>
    <w:rsid w:val="007326CF"/>
    <w:rsid w:val="007A32CF"/>
    <w:rsid w:val="007B1E31"/>
    <w:rsid w:val="007E33BB"/>
    <w:rsid w:val="007E6928"/>
    <w:rsid w:val="007F315D"/>
    <w:rsid w:val="0081397B"/>
    <w:rsid w:val="00872D5A"/>
    <w:rsid w:val="008A4FDF"/>
    <w:rsid w:val="008E4D23"/>
    <w:rsid w:val="00901083"/>
    <w:rsid w:val="00960C05"/>
    <w:rsid w:val="009A228A"/>
    <w:rsid w:val="00A350DE"/>
    <w:rsid w:val="00A50604"/>
    <w:rsid w:val="00A831C7"/>
    <w:rsid w:val="00AA3A55"/>
    <w:rsid w:val="00AC02F1"/>
    <w:rsid w:val="00AC2FA9"/>
    <w:rsid w:val="00AE14EB"/>
    <w:rsid w:val="00AF681F"/>
    <w:rsid w:val="00B838CA"/>
    <w:rsid w:val="00BD52A7"/>
    <w:rsid w:val="00C02CA9"/>
    <w:rsid w:val="00C040B3"/>
    <w:rsid w:val="00C20EA2"/>
    <w:rsid w:val="00CA0ADF"/>
    <w:rsid w:val="00CC2AD6"/>
    <w:rsid w:val="00CC38F2"/>
    <w:rsid w:val="00CF1965"/>
    <w:rsid w:val="00D6581A"/>
    <w:rsid w:val="00DC7BD8"/>
    <w:rsid w:val="00DD1CBA"/>
    <w:rsid w:val="00E43DB2"/>
    <w:rsid w:val="00E74E56"/>
    <w:rsid w:val="00F13D72"/>
    <w:rsid w:val="00F5268F"/>
    <w:rsid w:val="00F8033A"/>
    <w:rsid w:val="00F838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5C13CC"/>
  <w15:chartTrackingRefBased/>
  <w15:docId w15:val="{3255BE4F-F0D6-4149-95AE-8135CC5B69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572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727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572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727E"/>
  </w:style>
  <w:style w:type="paragraph" w:styleId="Footer">
    <w:name w:val="footer"/>
    <w:basedOn w:val="Normal"/>
    <w:link w:val="FooterChar"/>
    <w:uiPriority w:val="99"/>
    <w:unhideWhenUsed/>
    <w:rsid w:val="005572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727E"/>
  </w:style>
  <w:style w:type="paragraph" w:styleId="ListParagraph">
    <w:name w:val="List Paragraph"/>
    <w:basedOn w:val="Normal"/>
    <w:uiPriority w:val="34"/>
    <w:qFormat/>
    <w:rsid w:val="0055727E"/>
    <w:pPr>
      <w:ind w:left="720"/>
      <w:contextualSpacing/>
    </w:pPr>
  </w:style>
  <w:style w:type="table" w:styleId="TableGrid">
    <w:name w:val="Table Grid"/>
    <w:basedOn w:val="TableNormal"/>
    <w:uiPriority w:val="39"/>
    <w:rsid w:val="009A22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3D32B3"/>
    <w:pPr>
      <w:keepNext/>
      <w:spacing w:after="200" w:line="240" w:lineRule="auto"/>
      <w:jc w:val="center"/>
    </w:pPr>
    <w:rPr>
      <w:i/>
      <w:iCs/>
      <w:color w:val="44546A" w:themeColor="text2"/>
    </w:rPr>
  </w:style>
  <w:style w:type="paragraph" w:customStyle="1" w:styleId="Default">
    <w:name w:val="Default"/>
    <w:rsid w:val="006B1ADA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footer" Target="footer1.xml"/><Relationship Id="rId10" Type="http://schemas.openxmlformats.org/officeDocument/2006/relationships/image" Target="media/image3.jpe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Relationship Id="rId22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651AC0-5C44-4869-A602-525276C4EB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0</TotalTime>
  <Pages>12</Pages>
  <Words>196</Words>
  <Characters>112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an Helal</dc:creator>
  <cp:keywords/>
  <dc:description/>
  <cp:lastModifiedBy>Norhan 2002</cp:lastModifiedBy>
  <cp:revision>17</cp:revision>
  <cp:lastPrinted>2019-03-21T08:01:00Z</cp:lastPrinted>
  <dcterms:created xsi:type="dcterms:W3CDTF">2022-12-25T16:31:00Z</dcterms:created>
  <dcterms:modified xsi:type="dcterms:W3CDTF">2022-12-30T1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a038c79aeab56394dbca9b5e9001a8acd9f1443f36e4a0487c4cbf526aa01c1</vt:lpwstr>
  </property>
</Properties>
</file>